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EC6A9C" w14:textId="3D230C87" w:rsidR="00426CDF" w:rsidRPr="00915BC9" w:rsidRDefault="00426CDF" w:rsidP="00426CDF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  <w:r w:rsidRPr="00915BC9">
        <w:rPr>
          <w:rFonts w:ascii="CMR10" w:hAnsi="CMR10" w:cs="CMR10"/>
          <w:b/>
        </w:rPr>
        <w:t xml:space="preserve">1. (a) (2 points) Let </w:t>
      </w:r>
      <w:r w:rsidRPr="00915BC9">
        <w:rPr>
          <w:rFonts w:ascii="CMMI10" w:hAnsi="CMMI10" w:cs="CMMI10"/>
          <w:b/>
        </w:rPr>
        <w:t xml:space="preserve">S </w:t>
      </w:r>
      <w:r w:rsidRPr="00915BC9">
        <w:rPr>
          <w:rFonts w:ascii="CMR10" w:hAnsi="CMR10" w:cs="CMR10"/>
          <w:b/>
        </w:rPr>
        <w:t>= $165</w:t>
      </w:r>
      <w:r w:rsidRPr="00915BC9">
        <w:rPr>
          <w:rFonts w:ascii="CMMI10" w:hAnsi="CMMI10" w:cs="CMMI10"/>
          <w:b/>
        </w:rPr>
        <w:t xml:space="preserve">; sigma </w:t>
      </w:r>
      <w:r w:rsidRPr="00915BC9">
        <w:rPr>
          <w:rFonts w:ascii="CMR10" w:hAnsi="CMR10" w:cs="CMR10"/>
          <w:b/>
        </w:rPr>
        <w:t>= 44</w:t>
      </w:r>
      <w:r w:rsidRPr="00915BC9">
        <w:rPr>
          <w:rFonts w:ascii="CMMI10" w:hAnsi="CMMI10" w:cs="CMMI10"/>
          <w:b/>
        </w:rPr>
        <w:t>.</w:t>
      </w:r>
      <w:r w:rsidRPr="00915BC9">
        <w:rPr>
          <w:rFonts w:ascii="CMR10" w:hAnsi="CMR10" w:cs="CMR10"/>
          <w:b/>
        </w:rPr>
        <w:t>72%</w:t>
      </w:r>
      <w:r w:rsidRPr="00915BC9">
        <w:rPr>
          <w:rFonts w:ascii="CMMI10" w:hAnsi="CMMI10" w:cs="CMMI10"/>
          <w:b/>
        </w:rPr>
        <w:t xml:space="preserve">; r </w:t>
      </w:r>
      <w:r w:rsidRPr="00915BC9">
        <w:rPr>
          <w:rFonts w:ascii="CMR10" w:hAnsi="CMR10" w:cs="CMR10"/>
          <w:b/>
        </w:rPr>
        <w:t>= 2%</w:t>
      </w:r>
      <w:r w:rsidRPr="00915BC9">
        <w:rPr>
          <w:rFonts w:ascii="CMMI10" w:hAnsi="CMMI10" w:cs="CMMI10"/>
          <w:b/>
        </w:rPr>
        <w:t xml:space="preserve">; t </w:t>
      </w:r>
      <w:r w:rsidRPr="00915BC9">
        <w:rPr>
          <w:rFonts w:ascii="CMR10" w:hAnsi="CMR10" w:cs="CMR10"/>
          <w:b/>
        </w:rPr>
        <w:t>= 15 days</w:t>
      </w:r>
      <w:r w:rsidRPr="00915BC9">
        <w:rPr>
          <w:rFonts w:ascii="CMMI10" w:hAnsi="CMMI10" w:cs="CMMI10"/>
          <w:b/>
        </w:rPr>
        <w:t xml:space="preserve">; delta </w:t>
      </w:r>
      <w:r w:rsidRPr="00915BC9">
        <w:rPr>
          <w:rFonts w:ascii="CMR10" w:hAnsi="CMR10" w:cs="CMR10"/>
          <w:b/>
        </w:rPr>
        <w:t xml:space="preserve">= 0. For steps </w:t>
      </w:r>
      <w:r w:rsidRPr="00915BC9">
        <w:rPr>
          <w:rFonts w:ascii="CMBX10" w:hAnsi="CMBX10" w:cs="CMBX10"/>
          <w:b/>
        </w:rPr>
        <w:t xml:space="preserve">n </w:t>
      </w:r>
      <w:r w:rsidRPr="00915BC9">
        <w:rPr>
          <w:rFonts w:ascii="CMR10" w:hAnsi="CMR10" w:cs="CMR10"/>
          <w:b/>
        </w:rPr>
        <w:t xml:space="preserve">= </w:t>
      </w:r>
      <w:r w:rsidRPr="00915BC9">
        <w:rPr>
          <w:rFonts w:ascii="CMBX10" w:hAnsi="CMBX10" w:cs="CMBX10"/>
          <w:b/>
        </w:rPr>
        <w:t>15</w:t>
      </w:r>
      <w:r w:rsidRPr="00915BC9">
        <w:rPr>
          <w:rFonts w:ascii="CMR10" w:hAnsi="CMR10" w:cs="CMR10"/>
          <w:b/>
        </w:rPr>
        <w:t>, use the</w:t>
      </w:r>
    </w:p>
    <w:p w14:paraId="34C2939A" w14:textId="0B1BEB97" w:rsidR="00426CDF" w:rsidRPr="00915BC9" w:rsidRDefault="00426CDF" w:rsidP="00426CDF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  <w:r w:rsidRPr="00915BC9">
        <w:rPr>
          <w:rFonts w:ascii="CMR10" w:hAnsi="CMR10" w:cs="CMR10"/>
          <w:b/>
        </w:rPr>
        <w:t>'base' BT model to compute the price tree.</w:t>
      </w:r>
    </w:p>
    <w:p w14:paraId="27A545E0" w14:textId="77777777" w:rsidR="00426CDF" w:rsidRPr="00915BC9" w:rsidRDefault="00426CDF" w:rsidP="00426CDF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  <w:r w:rsidRPr="00915BC9">
        <w:rPr>
          <w:rFonts w:ascii="CMR10" w:hAnsi="CMR10" w:cs="CMR10"/>
          <w:b/>
        </w:rPr>
        <w:t>Now report the terminal prices and the probability of reaching those prices using equation</w:t>
      </w:r>
    </w:p>
    <w:p w14:paraId="501B392F" w14:textId="04A46EB7" w:rsidR="006D6CCC" w:rsidRPr="00915BC9" w:rsidRDefault="00426CDF" w:rsidP="00426CDF">
      <w:pPr>
        <w:rPr>
          <w:rFonts w:ascii="CMR10" w:hAnsi="CMR10" w:cs="CMR10"/>
          <w:b/>
        </w:rPr>
      </w:pPr>
      <w:r w:rsidRPr="00915BC9">
        <w:rPr>
          <w:rFonts w:ascii="CMR10" w:hAnsi="CMR10" w:cs="CMR10"/>
          <w:b/>
        </w:rPr>
        <w:t xml:space="preserve">(11.12). What is the risk-neutral distribution of 15-day stock prices for step </w:t>
      </w:r>
      <w:r w:rsidRPr="00915BC9">
        <w:rPr>
          <w:rFonts w:ascii="CMBX10" w:hAnsi="CMBX10" w:cs="CMBX10"/>
          <w:b/>
        </w:rPr>
        <w:t xml:space="preserve">n </w:t>
      </w:r>
      <w:r w:rsidRPr="00915BC9">
        <w:rPr>
          <w:rFonts w:ascii="CMR10" w:hAnsi="CMR10" w:cs="CMR10"/>
          <w:b/>
        </w:rPr>
        <w:t xml:space="preserve">= </w:t>
      </w:r>
      <w:r w:rsidRPr="00915BC9">
        <w:rPr>
          <w:rFonts w:ascii="CMBX10" w:hAnsi="CMBX10" w:cs="CMBX10"/>
          <w:b/>
        </w:rPr>
        <w:t>15</w:t>
      </w:r>
      <w:r w:rsidRPr="00915BC9">
        <w:rPr>
          <w:rFonts w:ascii="CMR10" w:hAnsi="CMR10" w:cs="CMR10"/>
          <w:b/>
        </w:rPr>
        <w:t>?</w:t>
      </w:r>
    </w:p>
    <w:p w14:paraId="175C68CE" w14:textId="50BFFFC2" w:rsidR="00426CDF" w:rsidRPr="00915BC9" w:rsidRDefault="00426CDF" w:rsidP="00426CDF">
      <w:pPr>
        <w:rPr>
          <w:b/>
        </w:rPr>
      </w:pPr>
      <w:r w:rsidRPr="00915BC9">
        <w:rPr>
          <w:b/>
        </w:rPr>
        <w:t>Price Tree</w:t>
      </w:r>
    </w:p>
    <w:p w14:paraId="70C38426" w14:textId="49203EA5" w:rsidR="00E01D52" w:rsidRPr="00915BC9" w:rsidRDefault="00E01D52" w:rsidP="00E01D52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  <w:sz w:val="22"/>
          <w:szCs w:val="22"/>
        </w:rPr>
      </w:pPr>
      <w:r w:rsidRPr="00915BC9">
        <w:rPr>
          <w:rStyle w:val="gcwxi2kcpkb"/>
          <w:rFonts w:ascii="Lucida Console" w:hAnsi="Lucida Console"/>
          <w:color w:val="0000FF"/>
          <w:sz w:val="22"/>
          <w:szCs w:val="22"/>
        </w:rPr>
        <w:t xml:space="preserve">&gt; </w:t>
      </w:r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BT(165,170,0.4472,0.02,15/365)</w:t>
      </w:r>
    </w:p>
    <w:p w14:paraId="75101150" w14:textId="77777777" w:rsidR="00E01D52" w:rsidRPr="00915BC9" w:rsidRDefault="00E01D52" w:rsidP="00E01D5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01A694B1" w14:textId="77777777" w:rsidR="002F6E02" w:rsidRPr="00915BC9" w:rsidRDefault="002F6E02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$Res</w:t>
      </w:r>
    </w:p>
    <w:p w14:paraId="4C9DE9CF" w14:textId="77777777" w:rsidR="002F6E02" w:rsidRPr="00915BC9" w:rsidRDefault="002F6E02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 PriceE PriceA       u         d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pu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pd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pv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K     T     </w:t>
      </w:r>
    </w:p>
    <w:p w14:paraId="116F816E" w14:textId="77777777" w:rsidR="002F6E02" w:rsidRPr="00915BC9" w:rsidRDefault="002F6E02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56485E15" w14:textId="3780578E" w:rsidR="002F6E02" w:rsidRPr="00915BC9" w:rsidRDefault="002F6E02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3.9094 3.9094 1.02374 0.9769178 0.4941484 0.5058516 0.9999452 170 0.04109589</w:t>
      </w:r>
    </w:p>
    <w:p w14:paraId="1D5C65A4" w14:textId="7CB3FC52" w:rsidR="002F6E02" w:rsidRPr="00915BC9" w:rsidRDefault="002F6E02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036439B6" w14:textId="7B5D2392" w:rsidR="002F6E02" w:rsidRPr="00915BC9" w:rsidRDefault="002F6E02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S   D    sig    r  typ</w:t>
      </w:r>
    </w:p>
    <w:p w14:paraId="1FE3DB63" w14:textId="77777777" w:rsidR="002F6E02" w:rsidRPr="00915BC9" w:rsidRDefault="002F6E02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7EAF244C" w14:textId="122110B0" w:rsidR="002F6E02" w:rsidRPr="00915BC9" w:rsidRDefault="002F6E02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165 0 0.4472 0.02   c</w:t>
      </w:r>
    </w:p>
    <w:p w14:paraId="1989EB49" w14:textId="5B13FD99" w:rsidR="00A30A98" w:rsidRPr="00915BC9" w:rsidRDefault="00A30A98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4EC70790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$Prices</w:t>
      </w:r>
    </w:p>
    <w:p w14:paraId="4479FC26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     [,1]     [,2]     [,3]     [,4]     [,5]     [,6]     [,7]     [,8]     [,9]    [,10]    [,11]</w:t>
      </w:r>
    </w:p>
    <w:p w14:paraId="16CB19AB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1,]  165 168.9171 172.9271 177.0323 181.2350 185.5375 189.9421 194.4513 199.0675 203.7933 208.6313</w:t>
      </w:r>
    </w:p>
    <w:p w14:paraId="08A48320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2,]   NA 161.1914 165.0181 168.9356 172.9460 177.0517 181.2549 185.5578 189.9629 194.4726 199.0893</w:t>
      </w:r>
    </w:p>
    <w:p w14:paraId="2A471979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3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57.4708 161.2091 165.0362 168.9541 172.9650 177.0711 181.2748 185.5782 189.9837</w:t>
      </w:r>
    </w:p>
    <w:p w14:paraId="04A90F4D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4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53.8360 157.4881 161.2268 165.0543 168.9726 172.9840 177.0905 181.2946</w:t>
      </w:r>
    </w:p>
    <w:p w14:paraId="64BCB65E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5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50.2852 153.8529 157.5053 161.2444 165.0723 168.9911 173.0029</w:t>
      </w:r>
    </w:p>
    <w:p w14:paraId="36AD133C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6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46.8163 150.3016 153.8698 157.5226 161.2621 165.0904</w:t>
      </w:r>
    </w:p>
    <w:p w14:paraId="28C7AB88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7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43.4274 146.8323 150.3181 153.8866 157.5398</w:t>
      </w:r>
    </w:p>
    <w:p w14:paraId="0F0C45DE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8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40.1168 143.4431 146.8484 150.3346</w:t>
      </w:r>
    </w:p>
    <w:p w14:paraId="64E117BC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9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36.8826 140.1322 143.4589</w:t>
      </w:r>
    </w:p>
    <w:p w14:paraId="2A586914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0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33.7231 136.8976</w:t>
      </w:r>
    </w:p>
    <w:p w14:paraId="1CC3FFAE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1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30.6364</w:t>
      </w:r>
    </w:p>
    <w:p w14:paraId="263480C4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2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473CAEC7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3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7E09DE62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4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5BA54A7D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5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6F278509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6,]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5A278C20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        [,12]    [,13]    [,14]    [,15]    [,16]</w:t>
      </w:r>
    </w:p>
    <w:p w14:paraId="3A378A28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1,] 213.5842 218.6546 223.8454 229.1594 234.5996</w:t>
      </w:r>
    </w:p>
    <w:p w14:paraId="7FBBF4E6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lastRenderedPageBreak/>
        <w:t xml:space="preserve"> [2,] 203.8156 208.6542 213.6076 218.6785 223.8699</w:t>
      </w:r>
    </w:p>
    <w:p w14:paraId="68AF099F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3,] 194.4939 199.1111 203.8380 208.6770 213.6310</w:t>
      </w:r>
    </w:p>
    <w:p w14:paraId="1E111286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4,] 185.5985 190.0046 194.5152 199.1330 203.8603</w:t>
      </w:r>
    </w:p>
    <w:p w14:paraId="10005887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5,] 177.1100 181.3145 185.6189 190.0254 194.5365</w:t>
      </w:r>
    </w:p>
    <w:p w14:paraId="7850EF35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6,] 169.0096 173.0219 177.1294 181.3344 185.6392</w:t>
      </w:r>
    </w:p>
    <w:p w14:paraId="53F5BEFC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7,] 161.2798 165.1085 169.0282 173.0408 177.1488</w:t>
      </w:r>
    </w:p>
    <w:p w14:paraId="15ACB7C5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8,] 153.9035 157.5571 161.2975 165.1266 169.0467</w:t>
      </w:r>
    </w:p>
    <w:p w14:paraId="1E12BB76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9,] 146.8645 150.3511 153.9203 157.5744 161.3151</w:t>
      </w:r>
    </w:p>
    <w:p w14:paraId="4FAE6EDD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[10,] 140.1475 143.4746 146.8806 150.3675 153.9372</w:t>
      </w:r>
    </w:p>
    <w:p w14:paraId="71DFFBAF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[11,] 133.7377 136.9126 140.1629 143.4903 146.8967</w:t>
      </w:r>
    </w:p>
    <w:p w14:paraId="38C75BE4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[12,] 127.6211 130.6508 133.7524 136.9276 140.1782</w:t>
      </w:r>
    </w:p>
    <w:p w14:paraId="531D0248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[13,]       NA 124.6753 127.6351 130.6651 133.7670</w:t>
      </w:r>
    </w:p>
    <w:p w14:paraId="1AED76CD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4,]  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21.7975 124.6890 127.6490</w:t>
      </w:r>
    </w:p>
    <w:p w14:paraId="22F34681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5,]  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18.9862 121.8109</w:t>
      </w:r>
    </w:p>
    <w:p w14:paraId="69E486E5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6,]  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16.2397</w:t>
      </w:r>
    </w:p>
    <w:p w14:paraId="28F4CB9F" w14:textId="7F17FCB1" w:rsidR="00A30A98" w:rsidRPr="00915BC9" w:rsidRDefault="00A30A98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56461C05" w14:textId="5AADC042" w:rsidR="00A30A98" w:rsidRPr="00915BC9" w:rsidRDefault="00A30A98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4B66551B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$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ValE</w:t>
      </w:r>
      <w:proofErr w:type="spellEnd"/>
    </w:p>
    <w:p w14:paraId="2FDBD629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       [,1]     [,2]     [,3]      [,4]      [,5]       [,6]        [,7]        [,8]       [,9]</w:t>
      </w:r>
    </w:p>
    <w:p w14:paraId="1FB3A535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1,] 3.9094 5.435552 7.405200 9.8713211 12.859019 16.3538535 20.29724937 24.59493275 29.1407715</w:t>
      </w:r>
    </w:p>
    <w:p w14:paraId="49D5B294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2,]     NA 2.418979 3.512062 4.9969363  6.953816  9.4464319 12.50346229 16.10119454 20.1569293</w:t>
      </w:r>
    </w:p>
    <w:p w14:paraId="2630A6D1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3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.351448 2.0619210  3.085872  4.5196208  6.46115126  8.99032048 12.1410361</w:t>
      </w:r>
    </w:p>
    <w:p w14:paraId="337C6B9B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4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0.6575593  1.061883  1.6856284  2.62349858  3.99119601  5.9134727</w:t>
      </w:r>
    </w:p>
    <w:p w14:paraId="4738DE51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5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262661  0.4526836  0.76963914  1.28772796  2.1138249</w:t>
      </w:r>
    </w:p>
    <w:p w14:paraId="6BB5AE6D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6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770632  0.14311018  0.26362003  0.4808828</w:t>
      </w:r>
    </w:p>
    <w:p w14:paraId="33F1861B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7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1255262  0.02540391  0.0514123</w:t>
      </w:r>
    </w:p>
    <w:p w14:paraId="53B2930C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8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000  0.0000000</w:t>
      </w:r>
    </w:p>
    <w:p w14:paraId="04C01A04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9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00</w:t>
      </w:r>
    </w:p>
    <w:p w14:paraId="58B2B915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0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5B734C38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1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713FE844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2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3BBE766F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3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14D25260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4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63AEDC61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5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46495539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6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06573956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 [,10]      [,11]      [,12]      [,13]     [,14]     [,15]    [,16]</w:t>
      </w:r>
    </w:p>
    <w:p w14:paraId="5B3F529C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1,] 33.8491894 38.6778727 43.6214082 48.6825224 53.864007 59.168718 64.59958</w:t>
      </w:r>
    </w:p>
    <w:p w14:paraId="2751179F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lastRenderedPageBreak/>
        <w:t xml:space="preserve"> [2,] 24.5444428 29.1358877 33.8528991 38.6821116 43.626189 48.687858 53.86991</w:t>
      </w:r>
    </w:p>
    <w:p w14:paraId="6D03E648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3,] 15.8731074 20.0618829 24.5311636 29.1390808 33.856609 38.686351 43.63097</w:t>
      </w:r>
    </w:p>
    <w:p w14:paraId="49A648D9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4,]  8.4966240 11.7829616 15.6981753 20.0325111 24.533852 29.142274 33.86032</w:t>
      </w:r>
    </w:p>
    <w:p w14:paraId="0B458DDE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5,]  3.3907249  5.2872385  7.9596054 11.4658178 15.637482 20.034707 24.53654</w:t>
      </w:r>
    </w:p>
    <w:p w14:paraId="066039BF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6,]  0.8666959  1.5384556  2.6772715  4.5353738  7.391910 11.343684 15.63920</w:t>
      </w:r>
    </w:p>
    <w:p w14:paraId="3493FB6D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7,]  0.1040479  0.2105716  0.4261537  0.8624476  1.745417  3.532365  7.14878</w:t>
      </w:r>
    </w:p>
    <w:p w14:paraId="2C21506D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8,]  0.0000000  0.0000000  0.0000000  0.0000000  0.000000  0.000000  0.00000</w:t>
      </w:r>
    </w:p>
    <w:p w14:paraId="1517388C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9,]  0.0000000  0.0000000  0.0000000  0.0000000  0.000000  0.000000  0.00000</w:t>
      </w:r>
    </w:p>
    <w:p w14:paraId="36E10942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[10,]  0.0000000  0.0000000  0.0000000  0.0000000  0.000000  0.000000  0.00000</w:t>
      </w:r>
    </w:p>
    <w:p w14:paraId="722CFDDE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[11,]         NA  0.0000000  0.0000000  0.0000000  0.000000  0.000000  0.00000</w:t>
      </w:r>
    </w:p>
    <w:p w14:paraId="43142622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2,]         NA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00  0.0000000  0.000000  0.000000  0.00000</w:t>
      </w:r>
    </w:p>
    <w:p w14:paraId="7707C32F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3,]         NA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00  0.000000  0.000000  0.00000</w:t>
      </w:r>
    </w:p>
    <w:p w14:paraId="7FD7E44C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4,]         NA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0  0.000000  0.00000</w:t>
      </w:r>
    </w:p>
    <w:p w14:paraId="185E2C20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5,]         NA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0  0.00000</w:t>
      </w:r>
    </w:p>
    <w:p w14:paraId="6FCF8C7B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6,]         NA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</w:t>
      </w:r>
    </w:p>
    <w:p w14:paraId="56B59903" w14:textId="084D481E" w:rsidR="00A30A98" w:rsidRPr="00915BC9" w:rsidRDefault="00A30A98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17D45D13" w14:textId="490361E4" w:rsidR="00A30A98" w:rsidRPr="00915BC9" w:rsidRDefault="00A30A98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5E9971D0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$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ValA</w:t>
      </w:r>
      <w:proofErr w:type="spellEnd"/>
    </w:p>
    <w:p w14:paraId="3FB00F41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       [,1]     [,2]     [,3]      [,4]      [,5]       [,6]        [,7]        [,8]       [,9]</w:t>
      </w:r>
    </w:p>
    <w:p w14:paraId="60461085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1,] 3.9094 5.435552 7.405200 9.8713211 12.859019 16.3538535 20.29724937 24.59493275 29.1407715</w:t>
      </w:r>
    </w:p>
    <w:p w14:paraId="7AF4AB55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2,]     NA 2.418979 3.512062 4.9969363  6.953816  9.4464319 12.50346229 16.10119454 20.1569293</w:t>
      </w:r>
    </w:p>
    <w:p w14:paraId="175DE719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3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1.351448 2.0619210  3.085872  4.5196208  6.46115126  8.99032048 12.1410361</w:t>
      </w:r>
    </w:p>
    <w:p w14:paraId="08777072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4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0.6575593  1.061883  1.6856284  2.62349858  3.99119601  5.9134727</w:t>
      </w:r>
    </w:p>
    <w:p w14:paraId="69216807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5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262661  0.4526836  0.76963914  1.28772796  2.1138249</w:t>
      </w:r>
    </w:p>
    <w:p w14:paraId="41A0D199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6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770632  0.14311018  0.26362003  0.4808828</w:t>
      </w:r>
    </w:p>
    <w:p w14:paraId="5195BA7D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7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1255262  0.02540391  0.0514123</w:t>
      </w:r>
    </w:p>
    <w:p w14:paraId="78203A6D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8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000  0.0000000</w:t>
      </w:r>
    </w:p>
    <w:p w14:paraId="076E72D1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9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00</w:t>
      </w:r>
    </w:p>
    <w:p w14:paraId="33378249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0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738DF37F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1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27C34C32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lastRenderedPageBreak/>
        <w:t xml:space="preserve">[12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0A4ED3CA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3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0D1F93A6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4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0F7001AD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5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56FD106E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6,]     NA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</w:p>
    <w:p w14:paraId="456C29D9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          [,10]      [,11]      [,12]      [,13]     [,14]     [,15]    [,16]</w:t>
      </w:r>
    </w:p>
    <w:p w14:paraId="618E3429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1,] 33.8491894 38.6778727 43.6214082 48.6825224 53.864007 59.168718 64.59958</w:t>
      </w:r>
    </w:p>
    <w:p w14:paraId="2773E9EE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2,] 24.5444428 29.1358877 33.8528991 38.6821116 43.626189 48.687858 53.86991</w:t>
      </w:r>
    </w:p>
    <w:p w14:paraId="24E20B8E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3,] 15.8731074 20.0618829 24.5311636 29.1390808 33.856609 38.686351 43.63097</w:t>
      </w:r>
    </w:p>
    <w:p w14:paraId="0EE213FD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4,]  8.4966240 11.7829616 15.6981753 20.0325111 24.533852 29.142274 33.86032</w:t>
      </w:r>
    </w:p>
    <w:p w14:paraId="12259CBE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5,]  3.3907249  5.2872385  7.9596054 11.4658178 15.637482 20.034707 24.53654</w:t>
      </w:r>
    </w:p>
    <w:p w14:paraId="47FAD19B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6,]  0.8666959  1.5384556  2.6772715  4.5353738  7.391910 11.343684 15.63920</w:t>
      </w:r>
    </w:p>
    <w:p w14:paraId="7C480411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7,]  0.1040479  0.2105716  0.4261537  0.8624476  1.745417  3.532365  7.14878</w:t>
      </w:r>
    </w:p>
    <w:p w14:paraId="71D0FB6E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8,]  0.0000000  0.0000000  0.0000000  0.0000000  0.000000  0.000000  0.00000</w:t>
      </w:r>
    </w:p>
    <w:p w14:paraId="794AA384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 [9,]  0.0000000  0.0000000  0.0000000  0.0000000  0.000000  0.000000  0.00000</w:t>
      </w:r>
    </w:p>
    <w:p w14:paraId="3F700932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[10,]  0.0000000  0.0000000  0.0000000  0.0000000  0.000000  0.000000  0.00000</w:t>
      </w:r>
    </w:p>
    <w:p w14:paraId="481DA1F3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>[11,]         NA  0.0000000  0.0000000  0.0000000  0.000000  0.000000  0.00000</w:t>
      </w:r>
    </w:p>
    <w:p w14:paraId="33DAB880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2,]         NA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00  0.0000000  0.000000  0.000000  0.00000</w:t>
      </w:r>
    </w:p>
    <w:p w14:paraId="68E4DC71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3,]         NA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00  0.000000  0.000000  0.00000</w:t>
      </w:r>
    </w:p>
    <w:p w14:paraId="2EE9C201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4,]         NA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0  0.000000  0.00000</w:t>
      </w:r>
    </w:p>
    <w:p w14:paraId="58C469DE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5,]         NA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0  0.00000</w:t>
      </w:r>
    </w:p>
    <w:p w14:paraId="021E4AC2" w14:textId="77777777" w:rsidR="00A30A98" w:rsidRPr="00915BC9" w:rsidRDefault="00A30A98" w:rsidP="00A30A9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[16,]         NA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      </w:t>
      </w:r>
      <w:proofErr w:type="spellStart"/>
      <w:r w:rsidRPr="00915BC9">
        <w:rPr>
          <w:rFonts w:ascii="Lucida Console" w:hAnsi="Lucida Console"/>
          <w:color w:val="000000"/>
          <w:sz w:val="22"/>
          <w:szCs w:val="22"/>
        </w:rPr>
        <w:t>NA</w:t>
      </w:r>
      <w:proofErr w:type="spellEnd"/>
      <w:r w:rsidRPr="00915BC9">
        <w:rPr>
          <w:rFonts w:ascii="Lucida Console" w:hAnsi="Lucida Console"/>
          <w:color w:val="000000"/>
          <w:sz w:val="22"/>
          <w:szCs w:val="22"/>
        </w:rPr>
        <w:t xml:space="preserve">  0.00000</w:t>
      </w:r>
    </w:p>
    <w:p w14:paraId="21CF4651" w14:textId="5F26B789" w:rsidR="00A30A98" w:rsidRPr="00915BC9" w:rsidRDefault="00A30A98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6B5BF26A" w14:textId="1C61F5BC" w:rsidR="00A30A98" w:rsidRPr="00915BC9" w:rsidRDefault="00153AEE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rFonts w:ascii="Lucida Console" w:hAnsi="Lucida Console"/>
          <w:color w:val="000000"/>
          <w:sz w:val="22"/>
          <w:szCs w:val="22"/>
        </w:rPr>
        <w:t xml:space="preserve">Using the either of the below two lines of code, we can obtain the price plot </w:t>
      </w:r>
    </w:p>
    <w:p w14:paraId="751CF321" w14:textId="77777777" w:rsidR="00153AEE" w:rsidRPr="00915BC9" w:rsidRDefault="00153AEE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37FA1226" w14:textId="77777777" w:rsidR="00153AEE" w:rsidRPr="00915BC9" w:rsidRDefault="00153AEE" w:rsidP="00153AEE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  <w:sz w:val="22"/>
          <w:szCs w:val="22"/>
        </w:rPr>
      </w:pPr>
      <w:r w:rsidRPr="00915BC9">
        <w:rPr>
          <w:rStyle w:val="gcwxi2kcpk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PlotTree</w:t>
      </w:r>
      <w:proofErr w:type="spellEnd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(a,X11=</w:t>
      </w:r>
      <w:proofErr w:type="spellStart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F,val</w:t>
      </w:r>
      <w:proofErr w:type="spellEnd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='Price', typ='E')</w:t>
      </w:r>
    </w:p>
    <w:p w14:paraId="0F96FE92" w14:textId="462E367B" w:rsidR="00153AEE" w:rsidRPr="00915BC9" w:rsidRDefault="00153AEE" w:rsidP="00153AEE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  <w:sz w:val="22"/>
          <w:szCs w:val="22"/>
        </w:rPr>
      </w:pPr>
      <w:r w:rsidRPr="00915BC9">
        <w:rPr>
          <w:rStyle w:val="gcwxi2kcpk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PlotTree</w:t>
      </w:r>
      <w:proofErr w:type="spellEnd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(</w:t>
      </w:r>
      <w:proofErr w:type="spellStart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a,val</w:t>
      </w:r>
      <w:proofErr w:type="spellEnd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='Price', typ='E')</w:t>
      </w:r>
    </w:p>
    <w:p w14:paraId="75ECE8FE" w14:textId="1CB35016" w:rsidR="00952D4E" w:rsidRPr="00915BC9" w:rsidRDefault="00952D4E" w:rsidP="00153AE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2614208E" w14:textId="77777777" w:rsidR="00952D4E" w:rsidRPr="00915BC9" w:rsidRDefault="00952D4E" w:rsidP="00153AE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</w:p>
    <w:p w14:paraId="1F739156" w14:textId="49598BF7" w:rsidR="00153AEE" w:rsidRPr="00915BC9" w:rsidRDefault="00952D4E" w:rsidP="002F6E0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noProof/>
          <w:sz w:val="22"/>
          <w:szCs w:val="22"/>
        </w:rPr>
        <w:lastRenderedPageBreak/>
        <w:drawing>
          <wp:inline distT="0" distB="0" distL="0" distR="0" wp14:anchorId="1BA65C84" wp14:editId="3A91A4FA">
            <wp:extent cx="5943600" cy="644190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41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840BC" w14:textId="77777777" w:rsidR="0083454A" w:rsidRPr="00915BC9" w:rsidRDefault="0083454A" w:rsidP="00426CDF">
      <w:pPr>
        <w:rPr>
          <w:b/>
        </w:rPr>
      </w:pPr>
    </w:p>
    <w:p w14:paraId="57A3F9D2" w14:textId="2290C66F" w:rsidR="00426CDF" w:rsidRPr="00915BC9" w:rsidRDefault="00426CDF" w:rsidP="00426CDF">
      <w:r w:rsidRPr="00915BC9">
        <w:t>Using the formulae in the slides</w:t>
      </w:r>
      <w:r w:rsidR="002F6E02" w:rsidRPr="00915BC9">
        <w:t xml:space="preserve"> or using the above,</w:t>
      </w:r>
    </w:p>
    <w:p w14:paraId="255B80F9" w14:textId="20234C2D" w:rsidR="00426CDF" w:rsidRPr="00915BC9" w:rsidRDefault="00426CDF" w:rsidP="00426CDF">
      <w:r w:rsidRPr="00915BC9">
        <w:t>u=1.02374</w:t>
      </w:r>
    </w:p>
    <w:p w14:paraId="0F452168" w14:textId="0FB7AF79" w:rsidR="002F6E02" w:rsidRPr="00915BC9" w:rsidRDefault="00426CDF" w:rsidP="00426CDF">
      <w:r w:rsidRPr="00915BC9">
        <w:t>d=0.9769178</w:t>
      </w:r>
    </w:p>
    <w:p w14:paraId="33380386" w14:textId="14D37F5D" w:rsidR="00426CDF" w:rsidRPr="00915BC9" w:rsidRDefault="00426CDF" w:rsidP="00426CDF">
      <w:r w:rsidRPr="00915BC9">
        <w:t>p*=0.4941754</w:t>
      </w:r>
    </w:p>
    <w:p w14:paraId="10C9D46D" w14:textId="07F57226" w:rsidR="002F6E02" w:rsidRPr="00915BC9" w:rsidRDefault="002F6E02" w:rsidP="00426CDF">
      <w:r w:rsidRPr="00915BC9">
        <w:t>Probability of reaching these prices</w:t>
      </w:r>
    </w:p>
    <w:p w14:paraId="61454659" w14:textId="77777777" w:rsidR="00952D4E" w:rsidRPr="00915BC9" w:rsidRDefault="00952D4E" w:rsidP="00952D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</w:rPr>
      </w:pPr>
      <w:r w:rsidRPr="00915BC9">
        <w:rPr>
          <w:rFonts w:ascii="Lucida Console" w:eastAsia="Times New Roman" w:hAnsi="Lucida Console" w:cs="Courier New"/>
          <w:color w:val="0000FF"/>
        </w:rPr>
        <w:lastRenderedPageBreak/>
        <w:t>prob &lt;- function(p){</w:t>
      </w:r>
    </w:p>
    <w:p w14:paraId="39A8B0C1" w14:textId="77777777" w:rsidR="00952D4E" w:rsidRPr="00915BC9" w:rsidRDefault="00952D4E" w:rsidP="00952D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</w:rPr>
      </w:pPr>
      <w:r w:rsidRPr="00915BC9">
        <w:rPr>
          <w:rFonts w:ascii="Lucida Console" w:eastAsia="Times New Roman" w:hAnsi="Lucida Console" w:cs="Courier New"/>
          <w:color w:val="0000FF"/>
        </w:rPr>
        <w:t xml:space="preserve">  </w:t>
      </w:r>
      <w:proofErr w:type="spellStart"/>
      <w:r w:rsidRPr="00915BC9">
        <w:rPr>
          <w:rFonts w:ascii="Lucida Console" w:eastAsia="Times New Roman" w:hAnsi="Lucida Console" w:cs="Courier New"/>
          <w:color w:val="0000FF"/>
        </w:rPr>
        <w:t>list_prob</w:t>
      </w:r>
      <w:proofErr w:type="spellEnd"/>
      <w:r w:rsidRPr="00915BC9">
        <w:rPr>
          <w:rFonts w:ascii="Lucida Console" w:eastAsia="Times New Roman" w:hAnsi="Lucida Console" w:cs="Courier New"/>
          <w:color w:val="0000FF"/>
        </w:rPr>
        <w:t xml:space="preserve"> &lt;- 0</w:t>
      </w:r>
    </w:p>
    <w:p w14:paraId="1791AF96" w14:textId="77777777" w:rsidR="00952D4E" w:rsidRPr="00915BC9" w:rsidRDefault="00952D4E" w:rsidP="00952D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</w:rPr>
      </w:pPr>
      <w:r w:rsidRPr="00915BC9">
        <w:rPr>
          <w:rFonts w:ascii="Lucida Console" w:eastAsia="Times New Roman" w:hAnsi="Lucida Console" w:cs="Courier New"/>
          <w:color w:val="0000FF"/>
        </w:rPr>
        <w:t xml:space="preserve">  for(</w:t>
      </w:r>
      <w:proofErr w:type="spellStart"/>
      <w:r w:rsidRPr="00915BC9">
        <w:rPr>
          <w:rFonts w:ascii="Lucida Console" w:eastAsia="Times New Roman" w:hAnsi="Lucida Console" w:cs="Courier New"/>
          <w:color w:val="0000FF"/>
        </w:rPr>
        <w:t>i</w:t>
      </w:r>
      <w:proofErr w:type="spellEnd"/>
      <w:r w:rsidRPr="00915BC9">
        <w:rPr>
          <w:rFonts w:ascii="Lucida Console" w:eastAsia="Times New Roman" w:hAnsi="Lucida Console" w:cs="Courier New"/>
          <w:color w:val="0000FF"/>
        </w:rPr>
        <w:t xml:space="preserve"> in 15:0){</w:t>
      </w:r>
    </w:p>
    <w:p w14:paraId="4B09CE4E" w14:textId="77777777" w:rsidR="00952D4E" w:rsidRPr="00915BC9" w:rsidRDefault="00952D4E" w:rsidP="00952D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</w:rPr>
      </w:pPr>
      <w:r w:rsidRPr="00915BC9">
        <w:rPr>
          <w:rFonts w:ascii="Lucida Console" w:eastAsia="Times New Roman" w:hAnsi="Lucida Console" w:cs="Courier New"/>
          <w:color w:val="0000FF"/>
        </w:rPr>
        <w:t xml:space="preserve">    calc &lt;- p^(</w:t>
      </w:r>
      <w:proofErr w:type="spellStart"/>
      <w:r w:rsidRPr="00915BC9">
        <w:rPr>
          <w:rFonts w:ascii="Lucida Console" w:eastAsia="Times New Roman" w:hAnsi="Lucida Console" w:cs="Courier New"/>
          <w:color w:val="0000FF"/>
        </w:rPr>
        <w:t>i</w:t>
      </w:r>
      <w:proofErr w:type="spellEnd"/>
      <w:r w:rsidRPr="00915BC9">
        <w:rPr>
          <w:rFonts w:ascii="Lucida Console" w:eastAsia="Times New Roman" w:hAnsi="Lucida Console" w:cs="Courier New"/>
          <w:color w:val="0000FF"/>
        </w:rPr>
        <w:t xml:space="preserve">) * (1-p)^(abs(15-i)) </w:t>
      </w:r>
    </w:p>
    <w:p w14:paraId="523C64BF" w14:textId="77777777" w:rsidR="00952D4E" w:rsidRPr="00915BC9" w:rsidRDefault="00952D4E" w:rsidP="00952D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</w:rPr>
      </w:pPr>
      <w:r w:rsidRPr="00915BC9">
        <w:rPr>
          <w:rFonts w:ascii="Lucida Console" w:eastAsia="Times New Roman" w:hAnsi="Lucida Console" w:cs="Courier New"/>
          <w:color w:val="0000FF"/>
        </w:rPr>
        <w:t xml:space="preserve">    </w:t>
      </w:r>
      <w:proofErr w:type="spellStart"/>
      <w:r w:rsidRPr="00915BC9">
        <w:rPr>
          <w:rFonts w:ascii="Lucida Console" w:eastAsia="Times New Roman" w:hAnsi="Lucida Console" w:cs="Courier New"/>
          <w:color w:val="0000FF"/>
        </w:rPr>
        <w:t>list_prob</w:t>
      </w:r>
      <w:proofErr w:type="spellEnd"/>
      <w:r w:rsidRPr="00915BC9">
        <w:rPr>
          <w:rFonts w:ascii="Lucida Console" w:eastAsia="Times New Roman" w:hAnsi="Lucida Console" w:cs="Courier New"/>
          <w:color w:val="0000FF"/>
        </w:rPr>
        <w:t xml:space="preserve"> &lt;- c(</w:t>
      </w:r>
      <w:proofErr w:type="spellStart"/>
      <w:r w:rsidRPr="00915BC9">
        <w:rPr>
          <w:rFonts w:ascii="Lucida Console" w:eastAsia="Times New Roman" w:hAnsi="Lucida Console" w:cs="Courier New"/>
          <w:color w:val="0000FF"/>
        </w:rPr>
        <w:t>calc,list_prob</w:t>
      </w:r>
      <w:proofErr w:type="spellEnd"/>
      <w:r w:rsidRPr="00915BC9">
        <w:rPr>
          <w:rFonts w:ascii="Lucida Console" w:eastAsia="Times New Roman" w:hAnsi="Lucida Console" w:cs="Courier New"/>
          <w:color w:val="0000FF"/>
        </w:rPr>
        <w:t>)</w:t>
      </w:r>
    </w:p>
    <w:p w14:paraId="71F1C821" w14:textId="77777777" w:rsidR="00952D4E" w:rsidRPr="00915BC9" w:rsidRDefault="00952D4E" w:rsidP="00952D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</w:rPr>
      </w:pPr>
      <w:r w:rsidRPr="00915BC9">
        <w:rPr>
          <w:rFonts w:ascii="Lucida Console" w:eastAsia="Times New Roman" w:hAnsi="Lucida Console" w:cs="Courier New"/>
          <w:color w:val="0000FF"/>
        </w:rPr>
        <w:t xml:space="preserve">  }</w:t>
      </w:r>
    </w:p>
    <w:p w14:paraId="63978489" w14:textId="77777777" w:rsidR="00952D4E" w:rsidRPr="00915BC9" w:rsidRDefault="00952D4E" w:rsidP="00952D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</w:rPr>
      </w:pPr>
      <w:r w:rsidRPr="00915BC9">
        <w:rPr>
          <w:rFonts w:ascii="Lucida Console" w:eastAsia="Times New Roman" w:hAnsi="Lucida Console" w:cs="Courier New"/>
          <w:color w:val="0000FF"/>
        </w:rPr>
        <w:t xml:space="preserve">  return(</w:t>
      </w:r>
      <w:proofErr w:type="spellStart"/>
      <w:r w:rsidRPr="00915BC9">
        <w:rPr>
          <w:rFonts w:ascii="Lucida Console" w:eastAsia="Times New Roman" w:hAnsi="Lucida Console" w:cs="Courier New"/>
          <w:color w:val="0000FF"/>
        </w:rPr>
        <w:t>list_prob</w:t>
      </w:r>
      <w:proofErr w:type="spellEnd"/>
      <w:r w:rsidRPr="00915BC9">
        <w:rPr>
          <w:rFonts w:ascii="Lucida Console" w:eastAsia="Times New Roman" w:hAnsi="Lucida Console" w:cs="Courier New"/>
          <w:color w:val="0000FF"/>
        </w:rPr>
        <w:t>)</w:t>
      </w:r>
    </w:p>
    <w:p w14:paraId="4786DD75" w14:textId="46C460FF" w:rsidR="00952D4E" w:rsidRPr="00915BC9" w:rsidRDefault="00952D4E" w:rsidP="00952D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</w:rPr>
      </w:pPr>
      <w:r w:rsidRPr="00915BC9">
        <w:rPr>
          <w:rFonts w:ascii="Lucida Console" w:eastAsia="Times New Roman" w:hAnsi="Lucida Console" w:cs="Courier New"/>
          <w:color w:val="0000FF"/>
        </w:rPr>
        <w:t>}</w:t>
      </w:r>
    </w:p>
    <w:p w14:paraId="3E62CFBD" w14:textId="77777777" w:rsidR="00952D4E" w:rsidRPr="00915BC9" w:rsidRDefault="00952D4E" w:rsidP="00426C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</w:rPr>
      </w:pPr>
    </w:p>
    <w:p w14:paraId="3381D162" w14:textId="414083BD" w:rsidR="00426CDF" w:rsidRPr="00915BC9" w:rsidRDefault="00952D4E" w:rsidP="00952D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</w:rPr>
      </w:pPr>
      <w:r w:rsidRPr="00915BC9">
        <w:rPr>
          <w:rFonts w:ascii="Lucida Console" w:eastAsia="Times New Roman" w:hAnsi="Lucida Console" w:cs="Courier New"/>
          <w:color w:val="0000FF"/>
        </w:rPr>
        <w:t>&gt;</w:t>
      </w:r>
      <w:r w:rsidR="00426CDF" w:rsidRPr="00915BC9">
        <w:rPr>
          <w:rFonts w:ascii="Lucida Console" w:eastAsia="Times New Roman" w:hAnsi="Lucida Console" w:cs="Courier New"/>
          <w:color w:val="0000FF"/>
        </w:rPr>
        <w:t>prob(0.4941754)</w:t>
      </w:r>
    </w:p>
    <w:p w14:paraId="2A1624E8" w14:textId="77777777" w:rsidR="00952D4E" w:rsidRPr="00915BC9" w:rsidRDefault="00952D4E" w:rsidP="00426C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</w:rPr>
      </w:pPr>
    </w:p>
    <w:p w14:paraId="164A735F" w14:textId="77777777" w:rsidR="00426CDF" w:rsidRPr="00426CDF" w:rsidRDefault="00426CDF" w:rsidP="00426C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</w:rPr>
      </w:pPr>
      <w:r w:rsidRPr="00426CDF">
        <w:rPr>
          <w:rFonts w:ascii="Lucida Console" w:eastAsia="Times New Roman" w:hAnsi="Lucida Console" w:cs="Courier New"/>
          <w:color w:val="000000"/>
        </w:rPr>
        <w:t xml:space="preserve"> [1] 3.630774e-05 3.547157e-05 3.465465e-05 3.385655e-05 3.307683e-05 3.231507e-05 3.157085e-05</w:t>
      </w:r>
    </w:p>
    <w:p w14:paraId="4138C406" w14:textId="77777777" w:rsidR="00426CDF" w:rsidRPr="00426CDF" w:rsidRDefault="00426CDF" w:rsidP="00426C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</w:rPr>
      </w:pPr>
      <w:r w:rsidRPr="00426CDF">
        <w:rPr>
          <w:rFonts w:ascii="Lucida Console" w:eastAsia="Times New Roman" w:hAnsi="Lucida Console" w:cs="Courier New"/>
          <w:color w:val="000000"/>
        </w:rPr>
        <w:t xml:space="preserve"> [8] 3.084377e-05 3.013343e-05 2.943946e-05 2.876146e-05 2.809908e-05 2.745196e-05 2.681974e-05</w:t>
      </w:r>
    </w:p>
    <w:p w14:paraId="39C50314" w14:textId="77777777" w:rsidR="00426CDF" w:rsidRPr="00426CDF" w:rsidRDefault="00426CDF" w:rsidP="00426C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</w:rPr>
      </w:pPr>
      <w:r w:rsidRPr="00426CDF">
        <w:rPr>
          <w:rFonts w:ascii="Lucida Console" w:eastAsia="Times New Roman" w:hAnsi="Lucida Console" w:cs="Courier New"/>
          <w:color w:val="000000"/>
        </w:rPr>
        <w:t>[15] 2.620207e-05 2.559864e-05 0.000000e+00</w:t>
      </w:r>
    </w:p>
    <w:p w14:paraId="409D6BA5" w14:textId="70545918" w:rsidR="00426CDF" w:rsidRPr="00915BC9" w:rsidRDefault="00426CDF" w:rsidP="00426CDF"/>
    <w:p w14:paraId="6EEAD87D" w14:textId="5A8797B4" w:rsidR="0083454A" w:rsidRPr="00DB035F" w:rsidRDefault="0083454A" w:rsidP="00DB035F">
      <w:pPr>
        <w:rPr>
          <w:rFonts w:ascii="CMR10" w:hAnsi="CMR10" w:cs="CMR10"/>
          <w:b/>
        </w:rPr>
      </w:pPr>
      <w:r w:rsidRPr="00DB035F">
        <w:rPr>
          <w:rFonts w:ascii="CMR10" w:hAnsi="CMR10" w:cs="CMR10"/>
          <w:b/>
        </w:rPr>
        <w:t xml:space="preserve">(b) What is the price of an European put option with </w:t>
      </w:r>
      <w:r w:rsidRPr="00DB035F">
        <w:rPr>
          <w:rFonts w:ascii="CMMI10" w:hAnsi="CMMI10" w:cs="CMMI10"/>
          <w:b/>
        </w:rPr>
        <w:t xml:space="preserve">K </w:t>
      </w:r>
      <w:r w:rsidRPr="00DB035F">
        <w:rPr>
          <w:rFonts w:ascii="CMR10" w:hAnsi="CMR10" w:cs="CMR10"/>
          <w:b/>
        </w:rPr>
        <w:t xml:space="preserve">= $170 for </w:t>
      </w:r>
      <w:r w:rsidRPr="00DB035F">
        <w:rPr>
          <w:rFonts w:ascii="CMMI10" w:hAnsi="CMMI10" w:cs="CMMI10"/>
          <w:b/>
        </w:rPr>
        <w:t xml:space="preserve">n </w:t>
      </w:r>
      <w:r w:rsidRPr="00DB035F">
        <w:rPr>
          <w:rFonts w:ascii="CMR10" w:hAnsi="CMR10" w:cs="CMR10"/>
          <w:b/>
        </w:rPr>
        <w:t>= 15?</w:t>
      </w:r>
    </w:p>
    <w:p w14:paraId="570C3908" w14:textId="1414A8A1" w:rsidR="0083454A" w:rsidRPr="00915BC9" w:rsidRDefault="0083454A" w:rsidP="0083454A">
      <w:pPr>
        <w:pStyle w:val="HTMLPreformatted"/>
        <w:shd w:val="clear" w:color="auto" w:fill="FFFFFF"/>
        <w:wordWrap w:val="0"/>
        <w:spacing w:line="225" w:lineRule="atLeast"/>
        <w:rPr>
          <w:rStyle w:val="gcwxi2kcpkb"/>
          <w:rFonts w:ascii="Lucida Console" w:hAnsi="Lucida Console"/>
          <w:color w:val="000000" w:themeColor="text1"/>
          <w:sz w:val="22"/>
          <w:szCs w:val="22"/>
        </w:rPr>
      </w:pPr>
      <w:r w:rsidRPr="00915BC9">
        <w:rPr>
          <w:rStyle w:val="gcwxi2kcpkb"/>
          <w:rFonts w:ascii="Lucida Console" w:hAnsi="Lucida Console"/>
          <w:color w:val="000000" w:themeColor="text1"/>
          <w:sz w:val="22"/>
          <w:szCs w:val="22"/>
        </w:rPr>
        <w:t>By using either of the below two lines of code</w:t>
      </w:r>
    </w:p>
    <w:p w14:paraId="207C4DC8" w14:textId="77777777" w:rsidR="00952D4E" w:rsidRPr="00915BC9" w:rsidRDefault="00952D4E" w:rsidP="0083454A">
      <w:pPr>
        <w:pStyle w:val="HTMLPreformatted"/>
        <w:shd w:val="clear" w:color="auto" w:fill="FFFFFF"/>
        <w:wordWrap w:val="0"/>
        <w:spacing w:line="225" w:lineRule="atLeast"/>
        <w:rPr>
          <w:rStyle w:val="gcwxi2kcpkb"/>
          <w:rFonts w:ascii="Lucida Console" w:hAnsi="Lucida Console"/>
          <w:color w:val="000000" w:themeColor="text1"/>
          <w:sz w:val="22"/>
          <w:szCs w:val="22"/>
        </w:rPr>
      </w:pPr>
    </w:p>
    <w:p w14:paraId="16F9D44C" w14:textId="77777777" w:rsidR="0083454A" w:rsidRPr="00915BC9" w:rsidRDefault="0083454A" w:rsidP="0083454A">
      <w:pPr>
        <w:pStyle w:val="HTMLPreformatted"/>
        <w:shd w:val="clear" w:color="auto" w:fill="FFFFFF"/>
        <w:wordWrap w:val="0"/>
        <w:spacing w:line="225" w:lineRule="atLeast"/>
        <w:rPr>
          <w:rStyle w:val="gcwxi2kcpkb"/>
          <w:rFonts w:ascii="Lucida Console" w:hAnsi="Lucida Console"/>
          <w:color w:val="0000FF"/>
          <w:sz w:val="22"/>
          <w:szCs w:val="22"/>
        </w:rPr>
      </w:pPr>
    </w:p>
    <w:p w14:paraId="2A1CF70E" w14:textId="636C913A" w:rsidR="0083454A" w:rsidRPr="00915BC9" w:rsidRDefault="0083454A" w:rsidP="0083454A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  <w:sz w:val="22"/>
          <w:szCs w:val="22"/>
        </w:rPr>
      </w:pPr>
      <w:r w:rsidRPr="00915BC9">
        <w:rPr>
          <w:rStyle w:val="gcwxi2kcpk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PlotTree</w:t>
      </w:r>
      <w:proofErr w:type="spellEnd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(</w:t>
      </w:r>
      <w:proofErr w:type="spellStart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a,typ</w:t>
      </w:r>
      <w:proofErr w:type="spellEnd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 xml:space="preserve"> = "E")</w:t>
      </w:r>
    </w:p>
    <w:p w14:paraId="343EAC81" w14:textId="7DFEB110" w:rsidR="0083454A" w:rsidRPr="00915BC9" w:rsidRDefault="0083454A" w:rsidP="0083454A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  <w:sz w:val="22"/>
          <w:szCs w:val="22"/>
        </w:rPr>
      </w:pPr>
      <w:r w:rsidRPr="00915BC9">
        <w:rPr>
          <w:rStyle w:val="gcwxi2kcpk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PlotTree</w:t>
      </w:r>
      <w:proofErr w:type="spellEnd"/>
      <w:r w:rsidRPr="00915BC9">
        <w:rPr>
          <w:rStyle w:val="gcwxi2kcpjb"/>
          <w:rFonts w:ascii="Lucida Console" w:hAnsi="Lucida Console"/>
          <w:color w:val="0000FF"/>
          <w:sz w:val="22"/>
          <w:szCs w:val="22"/>
        </w:rPr>
        <w:t>(a,X11=F, typ = "E")</w:t>
      </w:r>
    </w:p>
    <w:p w14:paraId="2EDBB56A" w14:textId="77777777" w:rsidR="0083454A" w:rsidRPr="00915BC9" w:rsidRDefault="0083454A" w:rsidP="0083454A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  <w:sz w:val="22"/>
          <w:szCs w:val="22"/>
        </w:rPr>
      </w:pPr>
    </w:p>
    <w:p w14:paraId="4E847430" w14:textId="3715634D" w:rsidR="0083454A" w:rsidRPr="00915BC9" w:rsidRDefault="00952D4E" w:rsidP="00952D4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22"/>
          <w:szCs w:val="22"/>
        </w:rPr>
      </w:pPr>
      <w:r w:rsidRPr="00915BC9">
        <w:rPr>
          <w:noProof/>
          <w:sz w:val="22"/>
          <w:szCs w:val="22"/>
        </w:rPr>
        <w:lastRenderedPageBreak/>
        <w:drawing>
          <wp:inline distT="0" distB="0" distL="0" distR="0" wp14:anchorId="7BE99348" wp14:editId="09DCB8C3">
            <wp:extent cx="5943600" cy="6453873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53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C2C33" w14:textId="77777777" w:rsidR="0065534E" w:rsidRPr="00915BC9" w:rsidRDefault="0065534E" w:rsidP="00395814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</w:p>
    <w:p w14:paraId="743526C3" w14:textId="123E1D71" w:rsidR="00395814" w:rsidRPr="00915BC9" w:rsidRDefault="00395814" w:rsidP="00395814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  <w:r w:rsidRPr="00915BC9">
        <w:rPr>
          <w:rFonts w:ascii="CMR10" w:hAnsi="CMR10" w:cs="CMR10"/>
          <w:b/>
        </w:rPr>
        <w:t xml:space="preserve">(c) (1 point) What is the price of an European put option with </w:t>
      </w:r>
      <w:r w:rsidRPr="00915BC9">
        <w:rPr>
          <w:rFonts w:ascii="CMMI10" w:hAnsi="CMMI10" w:cs="CMMI10"/>
          <w:b/>
        </w:rPr>
        <w:t xml:space="preserve">K </w:t>
      </w:r>
      <w:r w:rsidRPr="00915BC9">
        <w:rPr>
          <w:rFonts w:ascii="CMR10" w:hAnsi="CMR10" w:cs="CMR10"/>
          <w:b/>
        </w:rPr>
        <w:t>= $170 priced using the Black-</w:t>
      </w:r>
    </w:p>
    <w:p w14:paraId="361CFFC6" w14:textId="77777777" w:rsidR="00395814" w:rsidRPr="00915BC9" w:rsidRDefault="00395814" w:rsidP="00395814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  <w:r w:rsidRPr="00915BC9">
        <w:rPr>
          <w:rFonts w:ascii="CMR10" w:hAnsi="CMR10" w:cs="CMR10"/>
          <w:b/>
        </w:rPr>
        <w:t>Scholes formula? At least how many steps of the binomial tree does it take to converge to the</w:t>
      </w:r>
    </w:p>
    <w:p w14:paraId="4A8F4023" w14:textId="32159812" w:rsidR="00395814" w:rsidRPr="00915BC9" w:rsidRDefault="00395814" w:rsidP="00E01D52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  <w:r w:rsidRPr="00915BC9">
        <w:rPr>
          <w:rFonts w:ascii="CMR10" w:hAnsi="CMR10" w:cs="CMR10"/>
          <w:b/>
        </w:rPr>
        <w:t xml:space="preserve">B-S price to the nearest penny? </w:t>
      </w:r>
    </w:p>
    <w:p w14:paraId="5BD8D0DB" w14:textId="741EE8A7" w:rsidR="0065534E" w:rsidRPr="00915BC9" w:rsidRDefault="0065534E" w:rsidP="00395814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color w:val="000000"/>
          <w:sz w:val="22"/>
          <w:szCs w:val="22"/>
        </w:rPr>
      </w:pPr>
    </w:p>
    <w:p w14:paraId="1C3B1B7A" w14:textId="0B27C87A" w:rsidR="0083454A" w:rsidRPr="00915BC9" w:rsidRDefault="0075048B" w:rsidP="0083454A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  <w:sz w:val="22"/>
          <w:szCs w:val="22"/>
        </w:rPr>
      </w:pPr>
      <w:r w:rsidRPr="00915BC9">
        <w:rPr>
          <w:rFonts w:asciiTheme="minorHAnsi" w:hAnsiTheme="minorHAnsi" w:cstheme="minorHAnsi"/>
          <w:color w:val="000000"/>
          <w:sz w:val="22"/>
          <w:szCs w:val="22"/>
        </w:rPr>
        <w:t>p1 &lt;- round(BS(s0,k,sig,r,t15,typ='p'),2)</w:t>
      </w:r>
    </w:p>
    <w:p w14:paraId="3D3634E8" w14:textId="77777777" w:rsidR="001239B8" w:rsidRDefault="001239B8" w:rsidP="0083454A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  <w:sz w:val="22"/>
          <w:szCs w:val="22"/>
        </w:rPr>
      </w:pPr>
    </w:p>
    <w:p w14:paraId="031D0782" w14:textId="6819B4B3" w:rsidR="00E01D52" w:rsidRPr="00915BC9" w:rsidRDefault="0075048B" w:rsidP="0083454A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  <w:sz w:val="22"/>
          <w:szCs w:val="22"/>
        </w:rPr>
      </w:pPr>
      <w:r w:rsidRPr="00915BC9">
        <w:rPr>
          <w:rFonts w:asciiTheme="minorHAnsi" w:hAnsiTheme="minorHAnsi" w:cstheme="minorHAnsi"/>
          <w:color w:val="000000"/>
          <w:sz w:val="22"/>
          <w:szCs w:val="22"/>
        </w:rPr>
        <w:t xml:space="preserve">Price of European put option </w:t>
      </w:r>
      <w:r w:rsidR="00E01D52" w:rsidRPr="00915BC9">
        <w:rPr>
          <w:rFonts w:asciiTheme="minorHAnsi" w:hAnsiTheme="minorHAnsi" w:cstheme="minorHAnsi"/>
          <w:color w:val="000000"/>
          <w:sz w:val="22"/>
          <w:szCs w:val="22"/>
        </w:rPr>
        <w:t xml:space="preserve">using the Black-Scholes formula </w:t>
      </w:r>
      <w:r w:rsidRPr="00915BC9">
        <w:rPr>
          <w:rFonts w:asciiTheme="minorHAnsi" w:hAnsiTheme="minorHAnsi" w:cstheme="minorHAnsi"/>
          <w:color w:val="000000"/>
          <w:sz w:val="22"/>
          <w:szCs w:val="22"/>
        </w:rPr>
        <w:t>= 8.79</w:t>
      </w:r>
    </w:p>
    <w:p w14:paraId="4AC1290F" w14:textId="77777777" w:rsidR="00E01D52" w:rsidRPr="00915BC9" w:rsidRDefault="00E01D52" w:rsidP="00E01D52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 w:rsidRPr="00915BC9">
        <w:rPr>
          <w:rFonts w:cstheme="minorHAnsi"/>
          <w:color w:val="000000"/>
        </w:rPr>
        <w:t xml:space="preserve">Therefore, it takes at least three steps </w:t>
      </w:r>
      <w:r w:rsidRPr="00915BC9">
        <w:rPr>
          <w:rFonts w:ascii="CMR10" w:hAnsi="CMR10" w:cs="CMR10"/>
        </w:rPr>
        <w:t>of the binomial tree does it take to converge to the</w:t>
      </w:r>
    </w:p>
    <w:p w14:paraId="54A22B93" w14:textId="6F5104A8" w:rsidR="00E01D52" w:rsidRPr="00915BC9" w:rsidRDefault="00E01D52" w:rsidP="00E01D52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  <w:sz w:val="22"/>
          <w:szCs w:val="22"/>
        </w:rPr>
      </w:pPr>
      <w:r w:rsidRPr="00915BC9">
        <w:rPr>
          <w:rFonts w:ascii="CMR10" w:hAnsi="CMR10" w:cs="CMR10"/>
          <w:sz w:val="22"/>
          <w:szCs w:val="22"/>
        </w:rPr>
        <w:t>B-S price to the nearest penny</w:t>
      </w:r>
    </w:p>
    <w:p w14:paraId="6774C56D" w14:textId="4362FB1E" w:rsidR="00B377E3" w:rsidRPr="00915BC9" w:rsidRDefault="00B377E3" w:rsidP="00B377E3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  <w:r w:rsidRPr="00915BC9">
        <w:rPr>
          <w:rFonts w:ascii="CMR10" w:hAnsi="CMR10" w:cs="CMR10"/>
          <w:b/>
        </w:rPr>
        <w:lastRenderedPageBreak/>
        <w:t xml:space="preserve">2. Let </w:t>
      </w:r>
      <w:r w:rsidRPr="00915BC9">
        <w:rPr>
          <w:rFonts w:ascii="CMMI10" w:hAnsi="CMMI10" w:cs="CMMI10"/>
          <w:b/>
        </w:rPr>
        <w:t xml:space="preserve">S </w:t>
      </w:r>
      <w:r w:rsidRPr="00915BC9">
        <w:rPr>
          <w:rFonts w:ascii="CMR10" w:hAnsi="CMR10" w:cs="CMR10"/>
          <w:b/>
        </w:rPr>
        <w:t>= $156</w:t>
      </w:r>
      <w:r w:rsidRPr="00915BC9">
        <w:rPr>
          <w:rFonts w:ascii="CMMI10" w:hAnsi="CMMI10" w:cs="CMMI10"/>
          <w:b/>
        </w:rPr>
        <w:t xml:space="preserve">;K </w:t>
      </w:r>
      <w:r w:rsidRPr="00915BC9">
        <w:rPr>
          <w:rFonts w:ascii="CMR10" w:hAnsi="CMR10" w:cs="CMR10"/>
          <w:b/>
        </w:rPr>
        <w:t>= $160</w:t>
      </w:r>
      <w:r w:rsidRPr="00915BC9">
        <w:rPr>
          <w:rFonts w:ascii="CMMI10" w:hAnsi="CMMI10" w:cs="CMMI10"/>
          <w:b/>
        </w:rPr>
        <w:t xml:space="preserve">; </w:t>
      </w:r>
      <w:r w:rsidR="001C73A9" w:rsidRPr="00915BC9">
        <w:rPr>
          <w:rFonts w:ascii="CMMI10" w:hAnsi="CMMI10" w:cs="CMMI10"/>
          <w:b/>
        </w:rPr>
        <w:t>sigma</w:t>
      </w:r>
      <w:r w:rsidRPr="00915BC9">
        <w:rPr>
          <w:rFonts w:ascii="CMMI10" w:hAnsi="CMMI10" w:cs="CMMI10"/>
          <w:b/>
        </w:rPr>
        <w:t xml:space="preserve"> </w:t>
      </w:r>
      <w:r w:rsidRPr="00915BC9">
        <w:rPr>
          <w:rFonts w:ascii="CMR10" w:hAnsi="CMR10" w:cs="CMR10"/>
          <w:b/>
        </w:rPr>
        <w:t>= 23%</w:t>
      </w:r>
      <w:r w:rsidRPr="00915BC9">
        <w:rPr>
          <w:rFonts w:ascii="CMMI10" w:hAnsi="CMMI10" w:cs="CMMI10"/>
          <w:b/>
        </w:rPr>
        <w:t xml:space="preserve">; r </w:t>
      </w:r>
      <w:r w:rsidRPr="00915BC9">
        <w:rPr>
          <w:rFonts w:ascii="CMR10" w:hAnsi="CMR10" w:cs="CMR10"/>
          <w:b/>
        </w:rPr>
        <w:t>= 2</w:t>
      </w:r>
      <w:r w:rsidRPr="00915BC9">
        <w:rPr>
          <w:rFonts w:ascii="CMMI10" w:hAnsi="CMMI10" w:cs="CMMI10"/>
          <w:b/>
        </w:rPr>
        <w:t>:</w:t>
      </w:r>
      <w:r w:rsidRPr="00915BC9">
        <w:rPr>
          <w:rFonts w:ascii="CMR10" w:hAnsi="CMR10" w:cs="CMR10"/>
          <w:b/>
        </w:rPr>
        <w:t xml:space="preserve">5% and </w:t>
      </w:r>
      <w:r w:rsidRPr="00915BC9">
        <w:rPr>
          <w:rFonts w:ascii="CMMI10" w:hAnsi="CMMI10" w:cs="CMMI10"/>
          <w:b/>
        </w:rPr>
        <w:t xml:space="preserve">t </w:t>
      </w:r>
      <w:r w:rsidRPr="00915BC9">
        <w:rPr>
          <w:rFonts w:ascii="CMR10" w:hAnsi="CMR10" w:cs="CMR10"/>
          <w:b/>
        </w:rPr>
        <w:t>= 5 months. The stock will pay a $1.5 dividend</w:t>
      </w:r>
    </w:p>
    <w:p w14:paraId="05C6D92B" w14:textId="77777777" w:rsidR="00B377E3" w:rsidRPr="00915BC9" w:rsidRDefault="00B377E3" w:rsidP="00B377E3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  <w:r w:rsidRPr="00915BC9">
        <w:rPr>
          <w:rFonts w:ascii="CMR10" w:hAnsi="CMR10" w:cs="CMR10"/>
          <w:b/>
        </w:rPr>
        <w:t>in 1 and 4 months.</w:t>
      </w:r>
    </w:p>
    <w:p w14:paraId="64D5BD49" w14:textId="0548D4BC" w:rsidR="0083454A" w:rsidRPr="00915BC9" w:rsidRDefault="00B377E3" w:rsidP="00B377E3">
      <w:pPr>
        <w:pStyle w:val="HTMLPreformatted"/>
        <w:shd w:val="clear" w:color="auto" w:fill="FFFFFF"/>
        <w:wordWrap w:val="0"/>
        <w:spacing w:line="225" w:lineRule="atLeast"/>
        <w:rPr>
          <w:rFonts w:ascii="CMR10" w:hAnsi="CMR10" w:cs="CMR10"/>
          <w:b/>
          <w:sz w:val="22"/>
          <w:szCs w:val="22"/>
        </w:rPr>
      </w:pPr>
      <w:r w:rsidRPr="00915BC9">
        <w:rPr>
          <w:rFonts w:ascii="CMR10" w:hAnsi="CMR10" w:cs="CMR10"/>
          <w:b/>
          <w:sz w:val="22"/>
          <w:szCs w:val="22"/>
        </w:rPr>
        <w:t xml:space="preserve">(a) (5 points) Compute a </w:t>
      </w:r>
      <w:r w:rsidRPr="00915BC9">
        <w:rPr>
          <w:rFonts w:ascii="CMBX10" w:hAnsi="CMBX10" w:cs="CMBX10"/>
          <w:b/>
          <w:sz w:val="22"/>
          <w:szCs w:val="22"/>
        </w:rPr>
        <w:t xml:space="preserve">12-step binomial tree </w:t>
      </w:r>
      <w:r w:rsidRPr="00915BC9">
        <w:rPr>
          <w:rFonts w:ascii="CMR10" w:hAnsi="CMR10" w:cs="CMR10"/>
          <w:b/>
          <w:sz w:val="22"/>
          <w:szCs w:val="22"/>
        </w:rPr>
        <w:t>using the Schroder method.</w:t>
      </w:r>
    </w:p>
    <w:p w14:paraId="5615E0B3" w14:textId="6B8E869E" w:rsidR="00B377E3" w:rsidRPr="00915BC9" w:rsidRDefault="00B377E3" w:rsidP="00B377E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color w:val="000000"/>
          <w:sz w:val="22"/>
          <w:szCs w:val="22"/>
        </w:rPr>
      </w:pPr>
    </w:p>
    <w:p w14:paraId="026BEB60" w14:textId="11677952" w:rsidR="00D14958" w:rsidRPr="00915BC9" w:rsidRDefault="00D14958" w:rsidP="00B377E3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/>
          <w:color w:val="000000"/>
          <w:sz w:val="22"/>
          <w:szCs w:val="22"/>
        </w:rPr>
      </w:pPr>
      <w:r w:rsidRPr="00915BC9">
        <w:rPr>
          <w:rFonts w:asciiTheme="minorHAnsi" w:hAnsiTheme="minorHAnsi"/>
          <w:b/>
          <w:color w:val="000000"/>
          <w:sz w:val="22"/>
          <w:szCs w:val="22"/>
        </w:rPr>
        <w:t xml:space="preserve">h=(5/12)/12. </w:t>
      </w:r>
      <w:r w:rsidRPr="00915BC9">
        <w:rPr>
          <w:rFonts w:asciiTheme="minorHAnsi" w:hAnsiTheme="minorHAnsi"/>
          <w:color w:val="000000"/>
          <w:sz w:val="22"/>
          <w:szCs w:val="22"/>
        </w:rPr>
        <w:t>We compute u, d, p, (1-p) and other required variables in excel.</w:t>
      </w:r>
      <w:r w:rsidR="00C3770F" w:rsidRPr="00915BC9">
        <w:rPr>
          <w:rFonts w:asciiTheme="minorHAnsi" w:hAnsiTheme="minorHAnsi"/>
          <w:color w:val="000000"/>
          <w:sz w:val="22"/>
          <w:szCs w:val="22"/>
        </w:rPr>
        <w:t xml:space="preserve"> Using formulae provided in DM10, </w:t>
      </w:r>
    </w:p>
    <w:p w14:paraId="49A60705" w14:textId="51904128" w:rsidR="00C3770F" w:rsidRPr="00915BC9" w:rsidRDefault="00C3770F" w:rsidP="00B377E3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/>
          <w:color w:val="000000"/>
          <w:sz w:val="22"/>
          <w:szCs w:val="22"/>
        </w:rPr>
      </w:pPr>
      <w:r w:rsidRPr="00915BC9">
        <w:rPr>
          <w:rFonts w:asciiTheme="minorHAnsi" w:hAnsiTheme="minorHAnsi"/>
          <w:color w:val="000000"/>
          <w:sz w:val="22"/>
          <w:szCs w:val="22"/>
        </w:rPr>
        <w:t>DM11. Also, by following in-class example and the text book problem, we would obtain the following:</w:t>
      </w:r>
    </w:p>
    <w:p w14:paraId="26208CC0" w14:textId="49C466D5" w:rsidR="002B21A8" w:rsidRPr="00915BC9" w:rsidRDefault="002B21A8" w:rsidP="00B377E3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/>
          <w:color w:val="000000"/>
          <w:sz w:val="22"/>
          <w:szCs w:val="22"/>
        </w:rPr>
      </w:pPr>
    </w:p>
    <w:p w14:paraId="0EA9E55B" w14:textId="340999F8" w:rsidR="002B21A8" w:rsidRPr="00915BC9" w:rsidRDefault="002B21A8" w:rsidP="00B377E3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/>
          <w:color w:val="000000"/>
          <w:sz w:val="22"/>
          <w:szCs w:val="22"/>
        </w:rPr>
      </w:pPr>
      <w:r w:rsidRPr="00915BC9">
        <w:rPr>
          <w:noProof/>
          <w:sz w:val="22"/>
          <w:szCs w:val="22"/>
        </w:rPr>
        <w:drawing>
          <wp:inline distT="0" distB="0" distL="0" distR="0" wp14:anchorId="7400DEB6" wp14:editId="07A30226">
            <wp:extent cx="1456690" cy="16503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690" cy="165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5BC9" w:rsidRPr="00915BC9">
        <w:rPr>
          <w:rFonts w:asciiTheme="minorHAnsi" w:hAnsiTheme="minorHAnsi"/>
          <w:color w:val="000000"/>
          <w:sz w:val="22"/>
          <w:szCs w:val="22"/>
        </w:rPr>
        <w:t xml:space="preserve">                  </w:t>
      </w:r>
      <w:r w:rsidR="00915BC9">
        <w:rPr>
          <w:rFonts w:asciiTheme="minorHAnsi" w:hAnsiTheme="minorHAnsi"/>
          <w:color w:val="000000"/>
          <w:sz w:val="22"/>
          <w:szCs w:val="22"/>
        </w:rPr>
        <w:t xml:space="preserve">  </w:t>
      </w:r>
      <w:r w:rsidR="00915BC9" w:rsidRPr="00915BC9">
        <w:rPr>
          <w:rFonts w:asciiTheme="minorHAnsi" w:hAnsiTheme="minorHAnsi"/>
          <w:color w:val="000000"/>
          <w:sz w:val="22"/>
          <w:szCs w:val="22"/>
        </w:rPr>
        <w:t xml:space="preserve"> </w:t>
      </w:r>
      <w:r w:rsidR="00915BC9" w:rsidRPr="00915BC9">
        <w:rPr>
          <w:noProof/>
          <w:sz w:val="22"/>
          <w:szCs w:val="22"/>
        </w:rPr>
        <w:drawing>
          <wp:inline distT="0" distB="0" distL="0" distR="0" wp14:anchorId="69688375" wp14:editId="56580477">
            <wp:extent cx="1231900" cy="1464310"/>
            <wp:effectExtent l="0" t="0" r="635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46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5BC9" w:rsidRPr="00915BC9">
        <w:rPr>
          <w:rFonts w:asciiTheme="minorHAnsi" w:hAnsiTheme="minorHAnsi"/>
          <w:color w:val="000000"/>
          <w:sz w:val="22"/>
          <w:szCs w:val="22"/>
        </w:rPr>
        <w:t xml:space="preserve">                   </w:t>
      </w:r>
      <w:r w:rsidR="00915BC9" w:rsidRPr="00915BC9">
        <w:rPr>
          <w:noProof/>
          <w:sz w:val="22"/>
          <w:szCs w:val="22"/>
        </w:rPr>
        <w:drawing>
          <wp:inline distT="0" distB="0" distL="0" distR="0" wp14:anchorId="1536CE1A" wp14:editId="65F8A87D">
            <wp:extent cx="1960245" cy="1278890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245" cy="127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736B6" w14:textId="77777777" w:rsidR="00C3770F" w:rsidRPr="00915BC9" w:rsidRDefault="00C3770F" w:rsidP="00426CDF">
      <w:pPr>
        <w:rPr>
          <w:b/>
        </w:rPr>
      </w:pPr>
    </w:p>
    <w:p w14:paraId="301304E6" w14:textId="77777777" w:rsidR="005A13DB" w:rsidRDefault="005A13DB" w:rsidP="00426CDF">
      <w:pPr>
        <w:rPr>
          <w:b/>
        </w:rPr>
      </w:pPr>
    </w:p>
    <w:p w14:paraId="0ADFC2B6" w14:textId="21A773D2" w:rsidR="0083454A" w:rsidRDefault="005051CD" w:rsidP="00426CDF">
      <w:pPr>
        <w:rPr>
          <w:b/>
        </w:rPr>
      </w:pPr>
      <w:r w:rsidRPr="00915BC9">
        <w:rPr>
          <w:b/>
        </w:rPr>
        <w:t>Stock Price</w:t>
      </w:r>
    </w:p>
    <w:p w14:paraId="621D85EB" w14:textId="77777777" w:rsidR="005A13DB" w:rsidRPr="00915BC9" w:rsidRDefault="005A13DB" w:rsidP="00426CDF">
      <w:pPr>
        <w:rPr>
          <w:b/>
        </w:rPr>
      </w:pPr>
    </w:p>
    <w:p w14:paraId="1586544E" w14:textId="765F2E57" w:rsidR="00D14958" w:rsidRPr="00915BC9" w:rsidRDefault="00CA1BE2" w:rsidP="00426CDF">
      <w:pPr>
        <w:rPr>
          <w:b/>
        </w:rPr>
      </w:pPr>
      <w:r w:rsidRPr="00915BC9">
        <w:rPr>
          <w:noProof/>
        </w:rPr>
        <w:drawing>
          <wp:inline distT="0" distB="0" distL="0" distR="0" wp14:anchorId="5B1E0386" wp14:editId="282092D4">
            <wp:extent cx="5941125" cy="2960176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055" cy="2985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BF64E" w14:textId="77777777" w:rsidR="005A13DB" w:rsidRDefault="005A13DB" w:rsidP="00426CDF">
      <w:pPr>
        <w:rPr>
          <w:b/>
        </w:rPr>
      </w:pPr>
    </w:p>
    <w:p w14:paraId="5E04F402" w14:textId="77777777" w:rsidR="005A13DB" w:rsidRDefault="005A13DB" w:rsidP="00426CDF">
      <w:pPr>
        <w:rPr>
          <w:b/>
        </w:rPr>
      </w:pPr>
    </w:p>
    <w:p w14:paraId="6C6082A2" w14:textId="77777777" w:rsidR="005A13DB" w:rsidRDefault="005A13DB" w:rsidP="00426CDF">
      <w:pPr>
        <w:rPr>
          <w:b/>
        </w:rPr>
      </w:pPr>
    </w:p>
    <w:p w14:paraId="02DA326B" w14:textId="795A40AA" w:rsidR="00CF38D1" w:rsidRDefault="00CA1BE2" w:rsidP="00426CDF">
      <w:pPr>
        <w:rPr>
          <w:b/>
        </w:rPr>
      </w:pPr>
      <w:r w:rsidRPr="00915BC9">
        <w:rPr>
          <w:b/>
        </w:rPr>
        <w:lastRenderedPageBreak/>
        <w:t>Prepaid Forward Price</w:t>
      </w:r>
    </w:p>
    <w:p w14:paraId="166FB983" w14:textId="77777777" w:rsidR="005A13DB" w:rsidRPr="00915BC9" w:rsidRDefault="005A13DB" w:rsidP="00426CDF">
      <w:pPr>
        <w:rPr>
          <w:b/>
        </w:rPr>
      </w:pPr>
    </w:p>
    <w:p w14:paraId="7C6A155D" w14:textId="2D3E6D42" w:rsidR="00CA1BE2" w:rsidRPr="00915BC9" w:rsidRDefault="00CF38D1" w:rsidP="00426CDF">
      <w:pPr>
        <w:rPr>
          <w:b/>
        </w:rPr>
      </w:pPr>
      <w:r w:rsidRPr="00915BC9">
        <w:rPr>
          <w:noProof/>
        </w:rPr>
        <w:drawing>
          <wp:inline distT="0" distB="0" distL="0" distR="0" wp14:anchorId="681743D2" wp14:editId="765A084C">
            <wp:extent cx="5942330" cy="3192651"/>
            <wp:effectExtent l="0" t="0" r="127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160" cy="3199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29614" w14:textId="77777777" w:rsidR="005A13DB" w:rsidRDefault="005A13DB" w:rsidP="00CF38D1">
      <w:pPr>
        <w:rPr>
          <w:rFonts w:ascii="CMR10" w:hAnsi="CMR10" w:cs="CMR10"/>
          <w:b/>
        </w:rPr>
      </w:pPr>
    </w:p>
    <w:p w14:paraId="5ECB0BAD" w14:textId="77777777" w:rsidR="005A13DB" w:rsidRDefault="005A13DB" w:rsidP="00CF38D1">
      <w:pPr>
        <w:rPr>
          <w:rFonts w:ascii="CMR10" w:hAnsi="CMR10" w:cs="CMR10"/>
          <w:b/>
        </w:rPr>
      </w:pPr>
    </w:p>
    <w:p w14:paraId="45340B34" w14:textId="77777777" w:rsidR="005A13DB" w:rsidRDefault="005A13DB" w:rsidP="00CF38D1">
      <w:pPr>
        <w:rPr>
          <w:rFonts w:ascii="CMR10" w:hAnsi="CMR10" w:cs="CMR10"/>
          <w:b/>
        </w:rPr>
      </w:pPr>
    </w:p>
    <w:p w14:paraId="765E4CBC" w14:textId="77777777" w:rsidR="005A13DB" w:rsidRDefault="005A13DB" w:rsidP="00CF38D1">
      <w:pPr>
        <w:rPr>
          <w:rFonts w:ascii="CMR10" w:hAnsi="CMR10" w:cs="CMR10"/>
          <w:b/>
        </w:rPr>
      </w:pPr>
    </w:p>
    <w:p w14:paraId="57DF66F4" w14:textId="77777777" w:rsidR="005A13DB" w:rsidRDefault="005A13DB" w:rsidP="00CF38D1">
      <w:pPr>
        <w:rPr>
          <w:rFonts w:ascii="CMR10" w:hAnsi="CMR10" w:cs="CMR10"/>
          <w:b/>
        </w:rPr>
      </w:pPr>
    </w:p>
    <w:p w14:paraId="5910B204" w14:textId="77777777" w:rsidR="005A13DB" w:rsidRDefault="005A13DB" w:rsidP="00CF38D1">
      <w:pPr>
        <w:rPr>
          <w:rFonts w:ascii="CMR10" w:hAnsi="CMR10" w:cs="CMR10"/>
          <w:b/>
        </w:rPr>
      </w:pPr>
    </w:p>
    <w:p w14:paraId="01BD07F1" w14:textId="77777777" w:rsidR="005A13DB" w:rsidRDefault="005A13DB" w:rsidP="00CF38D1">
      <w:pPr>
        <w:rPr>
          <w:rFonts w:ascii="CMR10" w:hAnsi="CMR10" w:cs="CMR10"/>
          <w:b/>
        </w:rPr>
      </w:pPr>
    </w:p>
    <w:p w14:paraId="602E812A" w14:textId="77777777" w:rsidR="005A13DB" w:rsidRDefault="005A13DB" w:rsidP="00CF38D1">
      <w:pPr>
        <w:rPr>
          <w:rFonts w:ascii="CMR10" w:hAnsi="CMR10" w:cs="CMR10"/>
          <w:b/>
        </w:rPr>
      </w:pPr>
    </w:p>
    <w:p w14:paraId="61A7E63A" w14:textId="77777777" w:rsidR="005A13DB" w:rsidRDefault="005A13DB" w:rsidP="00CF38D1">
      <w:pPr>
        <w:rPr>
          <w:rFonts w:ascii="CMR10" w:hAnsi="CMR10" w:cs="CMR10"/>
          <w:b/>
        </w:rPr>
      </w:pPr>
    </w:p>
    <w:p w14:paraId="6173A50E" w14:textId="77777777" w:rsidR="005A13DB" w:rsidRDefault="005A13DB" w:rsidP="00CF38D1">
      <w:pPr>
        <w:rPr>
          <w:rFonts w:ascii="CMR10" w:hAnsi="CMR10" w:cs="CMR10"/>
          <w:b/>
        </w:rPr>
      </w:pPr>
    </w:p>
    <w:p w14:paraId="28F3C38B" w14:textId="77777777" w:rsidR="005A13DB" w:rsidRDefault="005A13DB" w:rsidP="00CF38D1">
      <w:pPr>
        <w:rPr>
          <w:rFonts w:ascii="CMR10" w:hAnsi="CMR10" w:cs="CMR10"/>
          <w:b/>
        </w:rPr>
      </w:pPr>
    </w:p>
    <w:p w14:paraId="0F2C40F2" w14:textId="77777777" w:rsidR="005A13DB" w:rsidRDefault="005A13DB" w:rsidP="00CF38D1">
      <w:pPr>
        <w:rPr>
          <w:rFonts w:ascii="CMR10" w:hAnsi="CMR10" w:cs="CMR10"/>
          <w:b/>
        </w:rPr>
      </w:pPr>
    </w:p>
    <w:p w14:paraId="18148BE8" w14:textId="77777777" w:rsidR="005A13DB" w:rsidRDefault="005A13DB" w:rsidP="00CF38D1">
      <w:pPr>
        <w:rPr>
          <w:rFonts w:ascii="CMR10" w:hAnsi="CMR10" w:cs="CMR10"/>
          <w:b/>
        </w:rPr>
      </w:pPr>
    </w:p>
    <w:p w14:paraId="4DC6EE2D" w14:textId="77777777" w:rsidR="005A13DB" w:rsidRDefault="005A13DB" w:rsidP="00CF38D1">
      <w:pPr>
        <w:rPr>
          <w:rFonts w:ascii="CMR10" w:hAnsi="CMR10" w:cs="CMR10"/>
          <w:b/>
        </w:rPr>
      </w:pPr>
    </w:p>
    <w:p w14:paraId="5A897A88" w14:textId="77777777" w:rsidR="005A13DB" w:rsidRDefault="005A13DB" w:rsidP="00CF38D1">
      <w:pPr>
        <w:rPr>
          <w:rFonts w:ascii="CMR10" w:hAnsi="CMR10" w:cs="CMR10"/>
          <w:b/>
        </w:rPr>
      </w:pPr>
    </w:p>
    <w:p w14:paraId="502CC40A" w14:textId="6F230A30" w:rsidR="0083454A" w:rsidRPr="00915BC9" w:rsidRDefault="00E67F45" w:rsidP="00CF38D1">
      <w:pPr>
        <w:rPr>
          <w:rFonts w:ascii="CMR10" w:hAnsi="CMR10" w:cs="CMR10"/>
          <w:b/>
        </w:rPr>
      </w:pPr>
      <w:r>
        <w:rPr>
          <w:rFonts w:ascii="CMR10" w:hAnsi="CMR10" w:cs="CMR10"/>
          <w:b/>
        </w:rPr>
        <w:lastRenderedPageBreak/>
        <w:t xml:space="preserve">2. </w:t>
      </w:r>
      <w:r w:rsidR="00CF38D1" w:rsidRPr="00915BC9">
        <w:rPr>
          <w:rFonts w:ascii="CMR10" w:hAnsi="CMR10" w:cs="CMR10"/>
          <w:b/>
        </w:rPr>
        <w:t xml:space="preserve">(b) (4 points) Compute the price of European and American </w:t>
      </w:r>
      <w:r w:rsidR="00CF38D1" w:rsidRPr="00915BC9">
        <w:rPr>
          <w:rFonts w:ascii="CMBX10" w:hAnsi="CMBX10" w:cs="CMBX10"/>
          <w:b/>
        </w:rPr>
        <w:t xml:space="preserve">put </w:t>
      </w:r>
      <w:r w:rsidR="00CF38D1" w:rsidRPr="00915BC9">
        <w:rPr>
          <w:rFonts w:ascii="CMR10" w:hAnsi="CMR10" w:cs="CMR10"/>
          <w:b/>
        </w:rPr>
        <w:t>options.</w:t>
      </w:r>
    </w:p>
    <w:p w14:paraId="72C66530" w14:textId="4D8074C4" w:rsidR="003C415D" w:rsidRDefault="003C415D" w:rsidP="00CF38D1">
      <w:pPr>
        <w:rPr>
          <w:b/>
        </w:rPr>
      </w:pPr>
      <w:r w:rsidRPr="00915BC9">
        <w:rPr>
          <w:b/>
        </w:rPr>
        <w:t>American</w:t>
      </w:r>
      <w:r w:rsidR="00CF38D1" w:rsidRPr="00915BC9">
        <w:rPr>
          <w:b/>
        </w:rPr>
        <w:t xml:space="preserve"> Put Option</w:t>
      </w:r>
    </w:p>
    <w:p w14:paraId="540C5D0B" w14:textId="77777777" w:rsidR="005A13DB" w:rsidRPr="00915BC9" w:rsidRDefault="005A13DB" w:rsidP="00CF38D1">
      <w:pPr>
        <w:rPr>
          <w:b/>
        </w:rPr>
      </w:pPr>
    </w:p>
    <w:p w14:paraId="376B353D" w14:textId="5D08E9D0" w:rsidR="00CF38D1" w:rsidRPr="00915BC9" w:rsidRDefault="003C415D" w:rsidP="00CF38D1">
      <w:pPr>
        <w:rPr>
          <w:b/>
        </w:rPr>
      </w:pPr>
      <w:r w:rsidRPr="00915BC9">
        <w:rPr>
          <w:noProof/>
        </w:rPr>
        <w:drawing>
          <wp:inline distT="0" distB="0" distL="0" distR="0" wp14:anchorId="34C2EE0B" wp14:editId="4C82A8FF">
            <wp:extent cx="5943600" cy="342916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9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34AF8" w14:textId="0FFEE7D6" w:rsidR="00CF38D1" w:rsidRPr="00915BC9" w:rsidRDefault="003C415D" w:rsidP="00CF38D1">
      <w:pPr>
        <w:rPr>
          <w:b/>
        </w:rPr>
      </w:pPr>
      <w:r w:rsidRPr="00915BC9">
        <w:rPr>
          <w:b/>
        </w:rPr>
        <w:t>European</w:t>
      </w:r>
      <w:r w:rsidR="00CF38D1" w:rsidRPr="00915BC9">
        <w:rPr>
          <w:b/>
        </w:rPr>
        <w:t xml:space="preserve"> Put Option</w:t>
      </w:r>
    </w:p>
    <w:p w14:paraId="364C09DE" w14:textId="572CA4E4" w:rsidR="003C415D" w:rsidRPr="00915BC9" w:rsidRDefault="003C415D" w:rsidP="00CF38D1">
      <w:r w:rsidRPr="00915BC9">
        <w:rPr>
          <w:noProof/>
        </w:rPr>
        <w:drawing>
          <wp:inline distT="0" distB="0" distL="0" distR="0" wp14:anchorId="32F1F723" wp14:editId="0D6414CC">
            <wp:extent cx="5943600" cy="3424609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4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D7C7D" w14:textId="649F1976" w:rsidR="005A78B2" w:rsidRPr="00915BC9" w:rsidRDefault="00E67F45" w:rsidP="005A78B2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  <w:r>
        <w:rPr>
          <w:rFonts w:ascii="CMR10" w:hAnsi="CMR10" w:cs="CMR10"/>
          <w:b/>
        </w:rPr>
        <w:lastRenderedPageBreak/>
        <w:t xml:space="preserve">2. (d) </w:t>
      </w:r>
      <w:r w:rsidR="005A78B2" w:rsidRPr="00915BC9">
        <w:rPr>
          <w:rFonts w:ascii="CMR10" w:hAnsi="CMR10" w:cs="CMR10"/>
          <w:b/>
        </w:rPr>
        <w:t>(4 points) Suppose the company unexpectedly increases its quarterly dividend by $0.20 each</w:t>
      </w:r>
    </w:p>
    <w:p w14:paraId="06548FFB" w14:textId="642A7B4D" w:rsidR="005A78B2" w:rsidRPr="00915BC9" w:rsidRDefault="005A78B2" w:rsidP="005A78B2">
      <w:pPr>
        <w:rPr>
          <w:rFonts w:ascii="CMR10" w:hAnsi="CMR10" w:cs="CMR10"/>
          <w:b/>
        </w:rPr>
      </w:pPr>
      <w:r w:rsidRPr="00915BC9">
        <w:rPr>
          <w:rFonts w:ascii="CMR10" w:hAnsi="CMR10" w:cs="CMR10"/>
          <w:b/>
        </w:rPr>
        <w:t>quarter. What are the respective European and American call option prices?</w:t>
      </w:r>
    </w:p>
    <w:p w14:paraId="18E65427" w14:textId="77777777" w:rsidR="00667AB2" w:rsidRDefault="005A13DB" w:rsidP="005A78B2">
      <w:r>
        <w:t>By making changes in the excel to earlier question, we obtain the following:</w:t>
      </w:r>
    </w:p>
    <w:p w14:paraId="240A284F" w14:textId="7B625CBF" w:rsidR="00B20BB8" w:rsidRPr="00667AB2" w:rsidRDefault="00B20BB8" w:rsidP="005A78B2">
      <w:r w:rsidRPr="00B20BB8">
        <w:rPr>
          <w:b/>
        </w:rPr>
        <w:t>American Call</w:t>
      </w:r>
      <w:r w:rsidR="00A03291">
        <w:rPr>
          <w:b/>
        </w:rPr>
        <w:t xml:space="preserve"> with new dividend</w:t>
      </w:r>
    </w:p>
    <w:p w14:paraId="49C44580" w14:textId="70E1842B" w:rsidR="00667AB2" w:rsidRDefault="00667AB2" w:rsidP="005A78B2">
      <w:pPr>
        <w:rPr>
          <w:b/>
        </w:rPr>
      </w:pPr>
      <w:r>
        <w:rPr>
          <w:noProof/>
        </w:rPr>
        <w:drawing>
          <wp:inline distT="0" distB="0" distL="0" distR="0" wp14:anchorId="3A2270A9" wp14:editId="33C15E57">
            <wp:extent cx="5942910" cy="3363132"/>
            <wp:effectExtent l="0" t="0" r="127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661" cy="3365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1550B" w14:textId="7FCB2801" w:rsidR="00B20BB8" w:rsidRPr="00B20BB8" w:rsidRDefault="00B20BB8" w:rsidP="005A78B2">
      <w:pPr>
        <w:rPr>
          <w:b/>
        </w:rPr>
      </w:pPr>
      <w:r>
        <w:rPr>
          <w:b/>
        </w:rPr>
        <w:t>European Call</w:t>
      </w:r>
      <w:r w:rsidR="00A03291">
        <w:rPr>
          <w:b/>
        </w:rPr>
        <w:t xml:space="preserve"> with new dividend</w:t>
      </w:r>
    </w:p>
    <w:p w14:paraId="147E0316" w14:textId="738550B8" w:rsidR="00B20BB8" w:rsidRDefault="00667AB2" w:rsidP="005A78B2">
      <w:pPr>
        <w:rPr>
          <w:b/>
        </w:rPr>
      </w:pPr>
      <w:r>
        <w:rPr>
          <w:noProof/>
        </w:rPr>
        <w:drawing>
          <wp:inline distT="0" distB="0" distL="0" distR="0" wp14:anchorId="5BAFE619" wp14:editId="6CA9437D">
            <wp:extent cx="5942330" cy="3401695"/>
            <wp:effectExtent l="0" t="0" r="127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725" cy="3403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8B602" w14:textId="77777777" w:rsidR="00B20BB8" w:rsidRDefault="00B20BB8" w:rsidP="005A78B2">
      <w:pPr>
        <w:rPr>
          <w:b/>
        </w:rPr>
      </w:pPr>
    </w:p>
    <w:p w14:paraId="4CC91309" w14:textId="40DD04A6" w:rsidR="005A78B2" w:rsidRPr="00CF080D" w:rsidRDefault="00210CF0" w:rsidP="005A78B2">
      <w:r w:rsidRPr="00915BC9">
        <w:rPr>
          <w:b/>
        </w:rPr>
        <w:t>American</w:t>
      </w:r>
      <w:r w:rsidR="00B20BB8">
        <w:rPr>
          <w:b/>
        </w:rPr>
        <w:t xml:space="preserve"> Put</w:t>
      </w:r>
      <w:r w:rsidR="00F23BCD">
        <w:rPr>
          <w:b/>
        </w:rPr>
        <w:t xml:space="preserve"> with new dividend</w:t>
      </w:r>
    </w:p>
    <w:p w14:paraId="05904D54" w14:textId="781616E4" w:rsidR="00210CF0" w:rsidRPr="00915BC9" w:rsidRDefault="00210CF0" w:rsidP="005A78B2">
      <w:pPr>
        <w:rPr>
          <w:b/>
        </w:rPr>
      </w:pPr>
      <w:r w:rsidRPr="00915BC9">
        <w:rPr>
          <w:noProof/>
        </w:rPr>
        <w:drawing>
          <wp:inline distT="0" distB="0" distL="0" distR="0" wp14:anchorId="15DEFF78" wp14:editId="41FF1A88">
            <wp:extent cx="5943519" cy="3324387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908" cy="3326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9140E" w14:textId="257ED2A2" w:rsidR="00210CF0" w:rsidRPr="00915BC9" w:rsidRDefault="00210CF0" w:rsidP="005A78B2">
      <w:pPr>
        <w:rPr>
          <w:b/>
        </w:rPr>
      </w:pPr>
      <w:r w:rsidRPr="00915BC9">
        <w:rPr>
          <w:b/>
        </w:rPr>
        <w:t>European</w:t>
      </w:r>
      <w:r w:rsidR="00B20BB8">
        <w:rPr>
          <w:b/>
        </w:rPr>
        <w:t xml:space="preserve"> Put</w:t>
      </w:r>
      <w:r w:rsidR="00F23BCD">
        <w:rPr>
          <w:b/>
        </w:rPr>
        <w:t xml:space="preserve"> with new dividend</w:t>
      </w:r>
    </w:p>
    <w:p w14:paraId="7C8CFA28" w14:textId="684A4F55" w:rsidR="00210CF0" w:rsidRPr="00915BC9" w:rsidRDefault="00210CF0" w:rsidP="005A78B2">
      <w:pPr>
        <w:rPr>
          <w:b/>
        </w:rPr>
      </w:pPr>
      <w:r w:rsidRPr="00915BC9">
        <w:rPr>
          <w:noProof/>
        </w:rPr>
        <w:drawing>
          <wp:inline distT="0" distB="0" distL="0" distR="0" wp14:anchorId="63FBB956" wp14:editId="63A0D6F5">
            <wp:extent cx="5943531" cy="3394128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732" cy="3394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2F6F8" w14:textId="77777777" w:rsidR="00B20BB8" w:rsidRDefault="00B20BB8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</w:p>
    <w:p w14:paraId="74683BAE" w14:textId="77777777" w:rsidR="00B20BB8" w:rsidRDefault="00B20BB8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</w:p>
    <w:p w14:paraId="40722B47" w14:textId="7523F963" w:rsidR="00F3255C" w:rsidRPr="00915BC9" w:rsidRDefault="00E67F45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  <w:r>
        <w:rPr>
          <w:rFonts w:ascii="CMR10" w:hAnsi="CMR10" w:cs="CMR10"/>
          <w:b/>
        </w:rPr>
        <w:lastRenderedPageBreak/>
        <w:t xml:space="preserve">2. </w:t>
      </w:r>
      <w:r w:rsidR="00F3255C" w:rsidRPr="00915BC9">
        <w:rPr>
          <w:rFonts w:ascii="CMR10" w:hAnsi="CMR10" w:cs="CMR10"/>
          <w:b/>
        </w:rPr>
        <w:t xml:space="preserve">(c) (2 points) Price the American </w:t>
      </w:r>
      <w:r w:rsidR="00F3255C" w:rsidRPr="00915BC9">
        <w:rPr>
          <w:rFonts w:ascii="CMBX10" w:hAnsi="CMBX10" w:cs="CMBX10"/>
          <w:b/>
        </w:rPr>
        <w:t xml:space="preserve">put </w:t>
      </w:r>
      <w:r w:rsidR="00F3255C" w:rsidRPr="00915BC9">
        <w:rPr>
          <w:rFonts w:ascii="CMR10" w:hAnsi="CMR10" w:cs="CMR10"/>
          <w:b/>
        </w:rPr>
        <w:t xml:space="preserve">option using Black-Scholes </w:t>
      </w:r>
    </w:p>
    <w:p w14:paraId="2E67931E" w14:textId="77777777" w:rsidR="000C4143" w:rsidRDefault="000C4143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</w:p>
    <w:p w14:paraId="2DA72D24" w14:textId="6DF01521" w:rsidR="00FE24FB" w:rsidRPr="00915BC9" w:rsidRDefault="00FE24FB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 w:rsidRPr="00915BC9">
        <w:rPr>
          <w:rFonts w:ascii="CMR10" w:hAnsi="CMR10" w:cs="CMR10"/>
        </w:rPr>
        <w:t>With the help of formulae from DM12, we compute the following.</w:t>
      </w:r>
    </w:p>
    <w:p w14:paraId="6484E837" w14:textId="77A26FC7" w:rsidR="00F3255C" w:rsidRPr="00915BC9" w:rsidRDefault="00CD06C1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 w:rsidRPr="00915BC9">
        <w:rPr>
          <w:rFonts w:ascii="CMR10" w:hAnsi="CMR10" w:cs="CMR10"/>
        </w:rPr>
        <w:t>d1= -0.0621 and N</w:t>
      </w:r>
      <w:r w:rsidR="0059014F" w:rsidRPr="00915BC9">
        <w:rPr>
          <w:rFonts w:ascii="CMR10" w:hAnsi="CMR10" w:cs="CMR10"/>
        </w:rPr>
        <w:t>(</w:t>
      </w:r>
      <w:r w:rsidRPr="00915BC9">
        <w:rPr>
          <w:rFonts w:ascii="CMR10" w:hAnsi="CMR10" w:cs="CMR10"/>
        </w:rPr>
        <w:t>d1</w:t>
      </w:r>
      <w:r w:rsidR="0059014F" w:rsidRPr="00915BC9">
        <w:rPr>
          <w:rFonts w:ascii="CMR10" w:hAnsi="CMR10" w:cs="CMR10"/>
        </w:rPr>
        <w:t>)</w:t>
      </w:r>
      <w:r w:rsidRPr="00915BC9">
        <w:rPr>
          <w:rFonts w:ascii="CMR10" w:hAnsi="CMR10" w:cs="CMR10"/>
        </w:rPr>
        <w:t>= 0.3988</w:t>
      </w:r>
    </w:p>
    <w:p w14:paraId="56FAE459" w14:textId="585D177C" w:rsidR="00CD06C1" w:rsidRPr="00915BC9" w:rsidRDefault="00CD06C1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 w:rsidRPr="00915BC9">
        <w:rPr>
          <w:rFonts w:ascii="CMR10" w:hAnsi="CMR10" w:cs="CMR10"/>
        </w:rPr>
        <w:t>d2= -0.1746 and N</w:t>
      </w:r>
      <w:r w:rsidR="0059014F" w:rsidRPr="00915BC9">
        <w:rPr>
          <w:rFonts w:ascii="CMR10" w:hAnsi="CMR10" w:cs="CMR10"/>
        </w:rPr>
        <w:t>(</w:t>
      </w:r>
      <w:r w:rsidRPr="00915BC9">
        <w:rPr>
          <w:rFonts w:ascii="CMR10" w:hAnsi="CMR10" w:cs="CMR10"/>
        </w:rPr>
        <w:t>d2</w:t>
      </w:r>
      <w:r w:rsidR="0059014F" w:rsidRPr="00915BC9">
        <w:rPr>
          <w:rFonts w:ascii="CMR10" w:hAnsi="CMR10" w:cs="CMR10"/>
        </w:rPr>
        <w:t>)</w:t>
      </w:r>
      <w:r w:rsidRPr="00915BC9">
        <w:rPr>
          <w:rFonts w:ascii="CMR10" w:hAnsi="CMR10" w:cs="CMR10"/>
        </w:rPr>
        <w:t>= 0.4307</w:t>
      </w:r>
    </w:p>
    <w:p w14:paraId="587E1881" w14:textId="787EF66F" w:rsidR="00CD06C1" w:rsidRPr="00915BC9" w:rsidRDefault="00CD06C1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</w:p>
    <w:p w14:paraId="39C0FDE8" w14:textId="11D42C15" w:rsidR="00CD06C1" w:rsidRPr="00915BC9" w:rsidRDefault="00CD06C1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 w:rsidRPr="00915BC9">
        <w:rPr>
          <w:rFonts w:ascii="CMR10" w:hAnsi="CMR10" w:cs="CMR10"/>
        </w:rPr>
        <w:t xml:space="preserve">Therefore, price of the American put option = </w:t>
      </w:r>
      <w:r w:rsidRPr="00915BC9">
        <w:rPr>
          <w:rFonts w:ascii="CMR10" w:hAnsi="CMR10" w:cs="CMR10"/>
          <w:b/>
        </w:rPr>
        <w:t>10.5182</w:t>
      </w:r>
    </w:p>
    <w:p w14:paraId="2E630C88" w14:textId="175449D6" w:rsidR="000F01A8" w:rsidRPr="00915BC9" w:rsidRDefault="00CD06C1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 w:rsidRPr="00915BC9">
        <w:rPr>
          <w:rFonts w:ascii="CMR10" w:hAnsi="CMR10" w:cs="CMR10"/>
        </w:rPr>
        <w:t>Additionally, price of American call option = 8.1762</w:t>
      </w:r>
    </w:p>
    <w:p w14:paraId="64069722" w14:textId="77777777" w:rsidR="00C52935" w:rsidRDefault="00C52935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</w:p>
    <w:p w14:paraId="5FB7152B" w14:textId="60DEF269" w:rsidR="000F01A8" w:rsidRPr="00915BC9" w:rsidRDefault="000F01A8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 w:rsidRPr="00915BC9">
        <w:rPr>
          <w:rFonts w:ascii="CMR10" w:hAnsi="CMR10" w:cs="CMR10"/>
        </w:rPr>
        <w:t>I have also calculated it for European Option</w:t>
      </w:r>
      <w:r w:rsidR="00C52935">
        <w:rPr>
          <w:rFonts w:ascii="CMR10" w:hAnsi="CMR10" w:cs="CMR10"/>
        </w:rPr>
        <w:t>. The values are as follows:</w:t>
      </w:r>
    </w:p>
    <w:p w14:paraId="3A4D0FB7" w14:textId="21E43544" w:rsidR="000F01A8" w:rsidRPr="00915BC9" w:rsidRDefault="000F01A8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 w:rsidRPr="00915BC9">
        <w:rPr>
          <w:rFonts w:ascii="CMR10" w:hAnsi="CMR10" w:cs="CMR10"/>
        </w:rPr>
        <w:t>d1= -0.1571, d2= -0.3056, N(d1)= 0.4376, N(d2)= 0.3800</w:t>
      </w:r>
    </w:p>
    <w:p w14:paraId="0640FC11" w14:textId="79B1EFE5" w:rsidR="000F01A8" w:rsidRPr="00915BC9" w:rsidRDefault="000F01A8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 w:rsidRPr="00915BC9">
        <w:rPr>
          <w:rFonts w:ascii="CMR10" w:hAnsi="CMR10" w:cs="CMR10"/>
        </w:rPr>
        <w:t xml:space="preserve">Put= </w:t>
      </w:r>
      <w:r w:rsidRPr="00915BC9">
        <w:rPr>
          <w:rFonts w:ascii="CMR10" w:hAnsi="CMR10" w:cs="CMR10"/>
          <w:b/>
        </w:rPr>
        <w:t>12.1311</w:t>
      </w:r>
    </w:p>
    <w:p w14:paraId="7F7CC8E4" w14:textId="63CE9104" w:rsidR="000F01A8" w:rsidRPr="00915BC9" w:rsidRDefault="000F01A8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 w:rsidRPr="00915BC9">
        <w:rPr>
          <w:rFonts w:ascii="CMR10" w:hAnsi="CMR10" w:cs="CMR10"/>
        </w:rPr>
        <w:t>Call= 6.7844</w:t>
      </w:r>
    </w:p>
    <w:p w14:paraId="069E288A" w14:textId="7C85E0B0" w:rsidR="00B206F4" w:rsidRPr="00915BC9" w:rsidRDefault="00B206F4" w:rsidP="00F3255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</w:p>
    <w:p w14:paraId="49525A4D" w14:textId="77777777" w:rsidR="00E20383" w:rsidRPr="00915BC9" w:rsidRDefault="00E20383" w:rsidP="00B206F4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bookmarkStart w:id="0" w:name="_GoBack"/>
      <w:bookmarkEnd w:id="0"/>
    </w:p>
    <w:p w14:paraId="24B61096" w14:textId="77777777" w:rsidR="000C4143" w:rsidRDefault="000C4143" w:rsidP="00B206F4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</w:p>
    <w:p w14:paraId="5CF6BE6D" w14:textId="77777777" w:rsidR="000C4143" w:rsidRDefault="000C4143" w:rsidP="00B206F4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</w:p>
    <w:p w14:paraId="37E02B40" w14:textId="77777777" w:rsidR="000C4143" w:rsidRDefault="000C4143" w:rsidP="00B206F4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</w:p>
    <w:p w14:paraId="3AE65DAE" w14:textId="77777777" w:rsidR="000C4143" w:rsidRDefault="000C4143" w:rsidP="00B206F4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</w:rPr>
      </w:pPr>
    </w:p>
    <w:p w14:paraId="7DACA3B6" w14:textId="6D178FCA" w:rsidR="00E20383" w:rsidRPr="00915BC9" w:rsidRDefault="00E20383" w:rsidP="00B206F4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</w:p>
    <w:sectPr w:rsidR="00E20383" w:rsidRPr="00915BC9" w:rsidSect="005A78B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BX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D33A45"/>
    <w:multiLevelType w:val="hybridMultilevel"/>
    <w:tmpl w:val="E5C0B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0366C"/>
    <w:multiLevelType w:val="hybridMultilevel"/>
    <w:tmpl w:val="3964130A"/>
    <w:lvl w:ilvl="0" w:tplc="0B82C78E">
      <w:start w:val="2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1Njc0NbAwMDA3srRQ0lEKTi0uzszPAykwqQUAanh+iywAAAA="/>
  </w:docVars>
  <w:rsids>
    <w:rsidRoot w:val="006D6CCC"/>
    <w:rsid w:val="00014429"/>
    <w:rsid w:val="000672F7"/>
    <w:rsid w:val="00080591"/>
    <w:rsid w:val="000C4143"/>
    <w:rsid w:val="000F01A8"/>
    <w:rsid w:val="001239B8"/>
    <w:rsid w:val="0014617B"/>
    <w:rsid w:val="0014713C"/>
    <w:rsid w:val="00153AEE"/>
    <w:rsid w:val="001C73A9"/>
    <w:rsid w:val="00210CF0"/>
    <w:rsid w:val="0021481A"/>
    <w:rsid w:val="002B21A8"/>
    <w:rsid w:val="002F657E"/>
    <w:rsid w:val="002F6E02"/>
    <w:rsid w:val="00395814"/>
    <w:rsid w:val="003C415D"/>
    <w:rsid w:val="00414BAE"/>
    <w:rsid w:val="00426CDF"/>
    <w:rsid w:val="00471A69"/>
    <w:rsid w:val="005051CD"/>
    <w:rsid w:val="0059014F"/>
    <w:rsid w:val="005A13DB"/>
    <w:rsid w:val="005A78B2"/>
    <w:rsid w:val="0065534E"/>
    <w:rsid w:val="006616D6"/>
    <w:rsid w:val="00667AB2"/>
    <w:rsid w:val="006D6CCC"/>
    <w:rsid w:val="006D7420"/>
    <w:rsid w:val="006D7A00"/>
    <w:rsid w:val="006F5BF7"/>
    <w:rsid w:val="00701C7A"/>
    <w:rsid w:val="00730D54"/>
    <w:rsid w:val="00737A85"/>
    <w:rsid w:val="0075048B"/>
    <w:rsid w:val="007817CE"/>
    <w:rsid w:val="007C36C0"/>
    <w:rsid w:val="0083454A"/>
    <w:rsid w:val="00893057"/>
    <w:rsid w:val="00915BC9"/>
    <w:rsid w:val="00952D4E"/>
    <w:rsid w:val="00A03291"/>
    <w:rsid w:val="00A30A98"/>
    <w:rsid w:val="00B206F4"/>
    <w:rsid w:val="00B20BB8"/>
    <w:rsid w:val="00B377E3"/>
    <w:rsid w:val="00C3770F"/>
    <w:rsid w:val="00C52935"/>
    <w:rsid w:val="00C86068"/>
    <w:rsid w:val="00CA1BE2"/>
    <w:rsid w:val="00CC0B20"/>
    <w:rsid w:val="00CD06C1"/>
    <w:rsid w:val="00CF080D"/>
    <w:rsid w:val="00CF38D1"/>
    <w:rsid w:val="00D14958"/>
    <w:rsid w:val="00DB035F"/>
    <w:rsid w:val="00E01D52"/>
    <w:rsid w:val="00E20383"/>
    <w:rsid w:val="00E36A79"/>
    <w:rsid w:val="00E67F45"/>
    <w:rsid w:val="00F23BCD"/>
    <w:rsid w:val="00F3255C"/>
    <w:rsid w:val="00F51847"/>
    <w:rsid w:val="00FB66D2"/>
    <w:rsid w:val="00FE24FB"/>
    <w:rsid w:val="00FE7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DAB07"/>
  <w15:chartTrackingRefBased/>
  <w15:docId w15:val="{863BBE9B-AEB5-435A-9EFF-9B078F465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426C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6CDF"/>
    <w:rPr>
      <w:rFonts w:ascii="Courier New" w:eastAsia="Times New Roman" w:hAnsi="Courier New" w:cs="Courier New"/>
      <w:sz w:val="20"/>
      <w:szCs w:val="20"/>
    </w:rPr>
  </w:style>
  <w:style w:type="character" w:customStyle="1" w:styleId="gcwxi2kcpjb">
    <w:name w:val="gcwxi2kcpjb"/>
    <w:basedOn w:val="DefaultParagraphFont"/>
    <w:rsid w:val="00426CDF"/>
  </w:style>
  <w:style w:type="character" w:customStyle="1" w:styleId="gcwxi2kcpkb">
    <w:name w:val="gcwxi2kcpkb"/>
    <w:basedOn w:val="DefaultParagraphFont"/>
    <w:rsid w:val="0083454A"/>
  </w:style>
  <w:style w:type="paragraph" w:styleId="ListParagraph">
    <w:name w:val="List Paragraph"/>
    <w:basedOn w:val="Normal"/>
    <w:uiPriority w:val="34"/>
    <w:qFormat/>
    <w:rsid w:val="00952D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0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8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13</Pages>
  <Words>1790</Words>
  <Characters>10207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pella kaushik</dc:creator>
  <cp:keywords/>
  <dc:description/>
  <cp:lastModifiedBy>kompella kaushik</cp:lastModifiedBy>
  <cp:revision>53</cp:revision>
  <dcterms:created xsi:type="dcterms:W3CDTF">2018-04-30T04:45:00Z</dcterms:created>
  <dcterms:modified xsi:type="dcterms:W3CDTF">2018-05-24T20:39:00Z</dcterms:modified>
</cp:coreProperties>
</file>